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253683" w:rsidRPr="00B03C3D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p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253683" w:rsidRPr="000020C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lang w:val="en-GB"/>
              </w:rPr>
              <w:t>name of accrediting agency</w:t>
            </w:r>
          </w:p>
        </w:tc>
      </w:tr>
      <w:tr w:rsidR="00253683" w:rsidRPr="00253683" w:rsidTr="00253683">
        <w:tc>
          <w:tcPr>
            <w:tcW w:w="9854" w:type="dxa"/>
            <w:gridSpan w:val="6"/>
          </w:tcPr>
          <w:p w:rsidR="00253683" w:rsidRPr="00FB36C2" w:rsidRDefault="00253683" w:rsidP="00253683">
            <w:pPr>
              <w:spacing w:before="120"/>
              <w:jc w:val="center"/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</w:pPr>
            <w:r w:rsidRPr="00FB36C2"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  <w:t>CERTIFICATE</w:t>
            </w:r>
          </w:p>
          <w:p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36"/>
                <w:szCs w:val="40"/>
                <w:lang w:val="en-GB"/>
              </w:rPr>
              <w:t>OF STATE ACCREDITATION</w:t>
            </w:r>
          </w:p>
        </w:tc>
      </w:tr>
      <w:tr w:rsidR="00253683" w:rsidRPr="00253683" w:rsidTr="00253683">
        <w:tc>
          <w:tcPr>
            <w:tcW w:w="4927" w:type="dxa"/>
            <w:gridSpan w:val="3"/>
          </w:tcPr>
          <w:p w:rsidR="00253683" w:rsidRPr="00253683" w:rsidRDefault="00253683" w:rsidP="00382752">
            <w:pPr>
              <w:spacing w:before="120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No. </w:t>
            </w:r>
            <w:r w:rsidR="0038275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626</w:t>
            </w: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ab/>
            </w:r>
          </w:p>
        </w:tc>
        <w:tc>
          <w:tcPr>
            <w:tcW w:w="4927" w:type="dxa"/>
            <w:gridSpan w:val="3"/>
          </w:tcPr>
          <w:p w:rsidR="00253683" w:rsidRPr="008B75FD" w:rsidRDefault="00382752" w:rsidP="00382752">
            <w:pPr>
              <w:spacing w:before="120"/>
              <w:jc w:val="right"/>
            </w:pP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June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 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2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, 20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17</w:t>
            </w:r>
          </w:p>
        </w:tc>
      </w:tr>
      <w:tr w:rsidR="00253683" w:rsidRPr="00B03C3D" w:rsidTr="00253683">
        <w:tc>
          <w:tcPr>
            <w:tcW w:w="4927" w:type="dxa"/>
            <w:gridSpan w:val="3"/>
          </w:tcPr>
          <w:p w:rsidR="00253683" w:rsidRDefault="00042F9E" w:rsidP="00253683">
            <w:pPr>
              <w:spacing w:before="120"/>
              <w:jc w:val="center"/>
              <w:rPr>
                <w:rFonts w:ascii="Times New Roman" w:hAnsi="Times New Roman"/>
                <w:sz w:val="30"/>
                <w:szCs w:val="30"/>
                <w:lang w:val="en-GB"/>
              </w:rPr>
            </w:pPr>
            <w:r>
              <w:rPr>
                <w:rFonts w:ascii="Times New Roman" w:hAnsi="Times New Roman"/>
                <w:sz w:val="30"/>
                <w:szCs w:val="30"/>
                <w:lang w:val="en-GB"/>
              </w:rPr>
              <w:t>This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ertificate is issued to</w:t>
            </w:r>
          </w:p>
        </w:tc>
        <w:tc>
          <w:tcPr>
            <w:tcW w:w="4927" w:type="dxa"/>
            <w:gridSpan w:val="3"/>
            <w:tcBorders>
              <w:bottom w:val="single" w:sz="4" w:space="0" w:color="auto"/>
            </w:tcBorders>
          </w:tcPr>
          <w:p w:rsidR="00253683" w:rsidRPr="00253683" w:rsidRDefault="00253683" w:rsidP="000032F2">
            <w:pPr>
              <w:spacing w:before="120"/>
              <w:jc w:val="center"/>
              <w:rPr>
                <w:lang w:val="en-US"/>
              </w:rPr>
            </w:pPr>
          </w:p>
        </w:tc>
      </w:tr>
      <w:tr w:rsidR="00253683" w:rsidRPr="00B03C3D" w:rsidTr="00253683">
        <w:tc>
          <w:tcPr>
            <w:tcW w:w="9854" w:type="dxa"/>
            <w:gridSpan w:val="6"/>
          </w:tcPr>
          <w:p w:rsidR="00253683" w:rsidRPr="00253683" w:rsidRDefault="00253683" w:rsidP="00042F9E">
            <w:pPr>
              <w:spacing w:before="120"/>
              <w:jc w:val="right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>full name of legal entity</w:t>
            </w:r>
          </w:p>
        </w:tc>
      </w:tr>
      <w:tr w:rsidR="00253683" w:rsidRPr="00B03C3D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38"/>
            </w:tblGrid>
            <w:tr w:rsidR="000020C7" w:rsidRPr="00B03C3D" w:rsidTr="000C3805">
              <w:tc>
                <w:tcPr>
                  <w:tcW w:w="96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0020C7" w:rsidRPr="00253683" w:rsidRDefault="000C3805" w:rsidP="000C3805">
                  <w:pPr>
                    <w:spacing w:before="120"/>
                    <w:rPr>
                      <w:lang w:val="en-US"/>
                    </w:rPr>
                  </w:pPr>
                  <w:r w:rsidRPr="00FB36C2"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 xml:space="preserve">NATIONAL RESEARCH </w:t>
                  </w:r>
                  <w:r w:rsidR="000020C7" w:rsidRPr="00FB36C2"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>UNIVERSITY HIGHER SCHOOL OF ECONOMICS</w:t>
                  </w:r>
                </w:p>
              </w:tc>
            </w:tr>
          </w:tbl>
          <w:p w:rsidR="00253683" w:rsidRPr="00253683" w:rsidRDefault="00253683" w:rsidP="000032F2">
            <w:pPr>
              <w:spacing w:before="120"/>
              <w:rPr>
                <w:lang w:val="en-US"/>
              </w:rPr>
            </w:pPr>
          </w:p>
        </w:tc>
      </w:tr>
      <w:tr w:rsidR="00253683" w:rsidRPr="00B03C3D" w:rsidTr="00253683">
        <w:tc>
          <w:tcPr>
            <w:tcW w:w="985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253683" w:rsidRPr="00253683" w:rsidRDefault="00253683" w:rsidP="00032B14">
            <w:pPr>
              <w:spacing w:before="120"/>
              <w:jc w:val="center"/>
              <w:rPr>
                <w:lang w:val="en-US"/>
              </w:rPr>
            </w:pPr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20 </w:t>
            </w:r>
            <w:proofErr w:type="spellStart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yasnitskaya</w:t>
            </w:r>
            <w:proofErr w:type="spellEnd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proofErr w:type="spellStart"/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Ulitsa</w:t>
            </w:r>
            <w:proofErr w:type="spellEnd"/>
            <w:r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,</w:t>
            </w:r>
            <w:r w:rsidRPr="00E9343A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739C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oscow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Pr="00C9236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Russian Federation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="00042F9E" w:rsidRPr="00770FBC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101000</w:t>
            </w:r>
          </w:p>
        </w:tc>
      </w:tr>
      <w:tr w:rsidR="00253683" w:rsidRPr="00042F9E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>address of legal entity</w:t>
            </w:r>
          </w:p>
        </w:tc>
      </w:tr>
      <w:tr w:rsidR="00253683" w:rsidRPr="00B03C3D" w:rsidTr="00253683">
        <w:tc>
          <w:tcPr>
            <w:tcW w:w="9854" w:type="dxa"/>
            <w:gridSpan w:val="6"/>
          </w:tcPr>
          <w:p w:rsidR="00253683" w:rsidRPr="00253683" w:rsidRDefault="00253683" w:rsidP="00C02874">
            <w:pPr>
              <w:spacing w:before="120"/>
              <w:jc w:val="both"/>
              <w:rPr>
                <w:lang w:val="en-US"/>
              </w:rPr>
            </w:pPr>
            <w:proofErr w:type="gramStart"/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o</w:t>
            </w:r>
            <w:proofErr w:type="gramEnd"/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onfirm the state accreditation of educational services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ovided </w:t>
            </w:r>
            <w:r w:rsidR="00B60E6C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s </w:t>
            </w:r>
            <w:r w:rsidR="007D7E46">
              <w:rPr>
                <w:rFonts w:ascii="Times New Roman" w:hAnsi="Times New Roman"/>
                <w:sz w:val="30"/>
                <w:szCs w:val="30"/>
                <w:lang w:val="en-GB"/>
              </w:rPr>
              <w:t>p</w:t>
            </w:r>
            <w:r w:rsidR="00B60E6C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rt of 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core education programmes</w:t>
            </w:r>
            <w:r w:rsidR="007D7E46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223444">
              <w:rPr>
                <w:rFonts w:ascii="Times New Roman" w:hAnsi="Times New Roman"/>
                <w:sz w:val="30"/>
                <w:szCs w:val="30"/>
                <w:lang w:val="en-GB"/>
              </w:rPr>
              <w:t>a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each level of professional education for each aggregate cluster of professions,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qualifications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nd fields of study, as listed in the annex </w:t>
            </w:r>
            <w:r w:rsidR="00D636BA">
              <w:rPr>
                <w:rFonts w:ascii="Times New Roman" w:hAnsi="Times New Roman"/>
                <w:sz w:val="30"/>
                <w:szCs w:val="30"/>
                <w:lang w:val="en-GB"/>
              </w:rPr>
              <w:t>hereto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.</w:t>
            </w:r>
          </w:p>
        </w:tc>
      </w:tr>
      <w:tr w:rsidR="00253683" w:rsidRPr="00B03C3D" w:rsidTr="00253683">
        <w:tc>
          <w:tcPr>
            <w:tcW w:w="9854" w:type="dxa"/>
            <w:gridSpan w:val="6"/>
          </w:tcPr>
          <w:p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imary state registration number of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the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legal entity (OGR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1027739630401</w:t>
            </w:r>
          </w:p>
          <w:p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253683" w:rsidTr="00253683">
        <w:tc>
          <w:tcPr>
            <w:tcW w:w="9854" w:type="dxa"/>
            <w:gridSpan w:val="6"/>
          </w:tcPr>
          <w:p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axpayer identification number</w:t>
            </w:r>
            <w:r w:rsidR="009713C5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IN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b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7714030726</w:t>
            </w:r>
          </w:p>
          <w:p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B03C3D" w:rsidTr="00253683">
        <w:tc>
          <w:tcPr>
            <w:tcW w:w="9854" w:type="dxa"/>
            <w:gridSpan w:val="6"/>
          </w:tcPr>
          <w:p w:rsidR="00253683" w:rsidRDefault="00FC6CDD" w:rsidP="00253683">
            <w:pPr>
              <w:spacing w:before="120"/>
              <w:rPr>
                <w:rFonts w:ascii="Times New Roman" w:hAnsi="Times New Roman"/>
                <w:b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h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is 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certificate is valid until 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May 12, 2020</w:t>
            </w:r>
          </w:p>
          <w:p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B03C3D" w:rsidTr="00253683">
        <w:tc>
          <w:tcPr>
            <w:tcW w:w="9854" w:type="dxa"/>
            <w:gridSpan w:val="6"/>
          </w:tcPr>
          <w:p w:rsidR="00253683" w:rsidRDefault="00253683" w:rsidP="00253683">
            <w:pPr>
              <w:spacing w:before="120"/>
              <w:rPr>
                <w:rFonts w:ascii="Times New Roman" w:hAnsi="Times New Roman"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his certificate has an annex (annexes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,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which is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an integral part of this documen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. The certificate is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only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valid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if</w:t>
            </w:r>
            <w:r w:rsidR="002A0A61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ccompanied by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its</w:t>
            </w:r>
            <w:r w:rsidR="00FC6CDD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annex (annexes).</w:t>
            </w:r>
          </w:p>
          <w:p w:rsidR="00253683" w:rsidRDefault="00253683" w:rsidP="00253683">
            <w:pPr>
              <w:spacing w:before="120"/>
              <w:rPr>
                <w:lang w:val="en-GB"/>
              </w:rPr>
            </w:pPr>
          </w:p>
          <w:p w:rsidR="00223444" w:rsidRPr="00D32CEC" w:rsidRDefault="00223444" w:rsidP="00253683">
            <w:pPr>
              <w:spacing w:before="120"/>
              <w:rPr>
                <w:lang w:val="en-GB"/>
              </w:rPr>
            </w:pPr>
          </w:p>
        </w:tc>
      </w:tr>
      <w:tr w:rsidR="00253683" w:rsidRPr="00253683" w:rsidTr="00253683">
        <w:tc>
          <w:tcPr>
            <w:tcW w:w="2660" w:type="dxa"/>
            <w:tcBorders>
              <w:bottom w:val="single" w:sz="4" w:space="0" w:color="auto"/>
            </w:tcBorders>
          </w:tcPr>
          <w:p w:rsidR="00253683" w:rsidRPr="00FB36C2" w:rsidRDefault="00F67CBC" w:rsidP="00F67CBC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253683" w:rsidRPr="00B03C3D" w:rsidTr="00253683">
        <w:tc>
          <w:tcPr>
            <w:tcW w:w="2660" w:type="dxa"/>
            <w:tcBorders>
              <w:top w:val="single" w:sz="4" w:space="0" w:color="auto"/>
            </w:tcBorders>
          </w:tcPr>
          <w:p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</w:p>
        </w:tc>
        <w:tc>
          <w:tcPr>
            <w:tcW w:w="709" w:type="dxa"/>
          </w:tcPr>
          <w:p w:rsidR="00253683" w:rsidRPr="000B4D5E" w:rsidRDefault="00253683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</w:p>
        </w:tc>
        <w:tc>
          <w:tcPr>
            <w:tcW w:w="709" w:type="dxa"/>
          </w:tcPr>
          <w:p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</w:tcPr>
          <w:p w:rsidR="00253683" w:rsidRPr="00FB36C2" w:rsidRDefault="00253683" w:rsidP="00FC6CD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</w:p>
        </w:tc>
      </w:tr>
    </w:tbl>
    <w:p w:rsidR="00482912" w:rsidRDefault="00482912">
      <w:pPr>
        <w:rPr>
          <w:lang w:val="en-US"/>
        </w:rPr>
      </w:pPr>
    </w:p>
    <w:p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253683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OGR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B36C2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253683" w:rsidRDefault="00253683" w:rsidP="00253683">
      <w:pPr>
        <w:rPr>
          <w:rFonts w:ascii="Times New Roman" w:hAnsi="Times New Roman"/>
          <w:sz w:val="20"/>
          <w:szCs w:val="20"/>
          <w:lang w:val="en-GB"/>
        </w:rPr>
      </w:pPr>
      <w:r w:rsidRPr="00F43B86">
        <w:rPr>
          <w:rFonts w:ascii="Times New Roman" w:hAnsi="Times New Roman"/>
          <w:sz w:val="20"/>
          <w:szCs w:val="20"/>
          <w:lang w:val="en-GB"/>
        </w:rPr>
        <w:t>IN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0008397</w:t>
      </w:r>
    </w:p>
    <w:p w:rsidR="00253683" w:rsidRDefault="00253683" w:rsidP="00253683">
      <w:pPr>
        <w:jc w:val="right"/>
        <w:rPr>
          <w:rFonts w:ascii="Times New Roman" w:hAnsi="Times New Roman" w:cs="Times New Roman"/>
          <w:lang w:val="en-GB"/>
        </w:rPr>
      </w:pPr>
    </w:p>
    <w:p w:rsidR="005E683C" w:rsidRDefault="005E683C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:rsidR="00253683" w:rsidRDefault="00253683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253683">
        <w:rPr>
          <w:rFonts w:ascii="Times New Roman" w:hAnsi="Times New Roman" w:cs="Times New Roman"/>
          <w:lang w:val="en-GB"/>
        </w:rPr>
        <w:t>Series 90A01 No. 000</w:t>
      </w:r>
      <w:r w:rsidR="001B465E">
        <w:rPr>
          <w:rFonts w:ascii="Times New Roman" w:hAnsi="Times New Roman" w:cs="Times New Roman"/>
          <w:lang w:val="en-GB"/>
        </w:rPr>
        <w:t>2754</w:t>
      </w:r>
      <w:r>
        <w:rPr>
          <w:rFonts w:ascii="Times New Roman" w:hAnsi="Times New Roman" w:cs="Times New Roman"/>
          <w:lang w:val="en-GB"/>
        </w:rPr>
        <w:br w:type="page"/>
      </w:r>
    </w:p>
    <w:p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lastRenderedPageBreak/>
        <w:t xml:space="preserve">Annex No. </w:t>
      </w:r>
      <w:r>
        <w:rPr>
          <w:b/>
          <w:sz w:val="24"/>
          <w:szCs w:val="24"/>
          <w:lang w:val="en-GB"/>
        </w:rPr>
        <w:t>1</w:t>
      </w:r>
    </w:p>
    <w:p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1820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Ma</w:t>
      </w:r>
      <w:r>
        <w:rPr>
          <w:rFonts w:ascii="Times New Roman" w:hAnsi="Times New Roman" w:cs="Times New Roman"/>
          <w:sz w:val="24"/>
          <w:szCs w:val="24"/>
          <w:lang w:val="en-GB"/>
        </w:rPr>
        <w:t>rch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30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>
        <w:rPr>
          <w:rFonts w:ascii="Times New Roman" w:hAnsi="Times New Roman" w:cs="Times New Roman"/>
          <w:sz w:val="24"/>
          <w:szCs w:val="24"/>
          <w:lang w:val="en-GB"/>
        </w:rPr>
        <w:t>6</w:t>
      </w:r>
    </w:p>
    <w:p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E2407A" w:rsidRPr="00B03C3D" w:rsidTr="00E9338B">
        <w:tc>
          <w:tcPr>
            <w:tcW w:w="9854" w:type="dxa"/>
            <w:tcBorders>
              <w:bottom w:val="single" w:sz="4" w:space="0" w:color="auto"/>
            </w:tcBorders>
          </w:tcPr>
          <w:p w:rsidR="00E2407A" w:rsidRPr="005E683C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E2407A" w:rsidRPr="00042F9E" w:rsidTr="00E9338B">
        <w:tc>
          <w:tcPr>
            <w:tcW w:w="9854" w:type="dxa"/>
            <w:tcBorders>
              <w:top w:val="single" w:sz="4" w:space="0" w:color="auto"/>
            </w:tcBorders>
          </w:tcPr>
          <w:p w:rsidR="00E2407A" w:rsidRPr="005E683C" w:rsidRDefault="00E2407A" w:rsidP="00E9338B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>name of accrediting agency</w:t>
            </w:r>
          </w:p>
        </w:tc>
      </w:tr>
      <w:tr w:rsidR="00E2407A" w:rsidRPr="00B03C3D" w:rsidTr="00E9338B">
        <w:tc>
          <w:tcPr>
            <w:tcW w:w="9854" w:type="dxa"/>
            <w:tcBorders>
              <w:bottom w:val="single" w:sz="4" w:space="0" w:color="auto"/>
            </w:tcBorders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E2407A" w:rsidRPr="005E683C" w:rsidRDefault="00E2407A" w:rsidP="00E933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E2407A" w:rsidRPr="005E683C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FA31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igher School of Economics</w:t>
            </w:r>
          </w:p>
        </w:tc>
      </w:tr>
      <w:tr w:rsidR="00E2407A" w:rsidRPr="00B03C3D" w:rsidTr="00E9338B">
        <w:tc>
          <w:tcPr>
            <w:tcW w:w="9854" w:type="dxa"/>
            <w:tcBorders>
              <w:top w:val="single" w:sz="4" w:space="0" w:color="auto"/>
            </w:tcBorders>
          </w:tcPr>
          <w:p w:rsidR="00E2407A" w:rsidRPr="005E683C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ull name of legal entity or its branch</w:t>
            </w:r>
          </w:p>
        </w:tc>
      </w:tr>
      <w:tr w:rsidR="00E2407A" w:rsidRPr="00B03C3D" w:rsidTr="00E9338B">
        <w:tc>
          <w:tcPr>
            <w:tcW w:w="9854" w:type="dxa"/>
            <w:tcBorders>
              <w:bottom w:val="single" w:sz="4" w:space="0" w:color="auto"/>
            </w:tcBorders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E2407A" w:rsidRPr="000B4D5E" w:rsidRDefault="00E2407A" w:rsidP="00E9338B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101000</w:t>
            </w:r>
          </w:p>
        </w:tc>
      </w:tr>
      <w:tr w:rsidR="00E2407A" w:rsidRPr="00B03C3D" w:rsidTr="00E9338B">
        <w:tc>
          <w:tcPr>
            <w:tcW w:w="9854" w:type="dxa"/>
            <w:tcBorders>
              <w:top w:val="single" w:sz="4" w:space="0" w:color="auto"/>
            </w:tcBorders>
          </w:tcPr>
          <w:p w:rsidR="00E2407A" w:rsidRPr="005E683C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hAnsi="Times New Roman" w:cs="Times New Roman"/>
          <w:b/>
          <w:sz w:val="28"/>
          <w:lang w:val="en-US"/>
        </w:rPr>
        <w:t xml:space="preserve">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  <w:r>
        <w:rPr>
          <w:rFonts w:ascii="Times New Roman" w:hAnsi="Times New Roman" w:cs="Times New Roman"/>
          <w:b/>
          <w:sz w:val="28"/>
          <w:lang w:val="en-GB"/>
        </w:rPr>
        <w:t xml:space="preserve"> 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Computer </w:t>
            </w:r>
            <w:r>
              <w:rPr>
                <w:sz w:val="20"/>
                <w:szCs w:val="20"/>
                <w:lang w:val="en-GB"/>
              </w:rPr>
              <w:t xml:space="preserve">science </w:t>
            </w:r>
            <w:r w:rsidRPr="00A6416D">
              <w:rPr>
                <w:sz w:val="20"/>
                <w:szCs w:val="20"/>
                <w:lang w:val="en-GB"/>
              </w:rPr>
              <w:t xml:space="preserve">and </w:t>
            </w:r>
            <w:r>
              <w:rPr>
                <w:sz w:val="20"/>
                <w:szCs w:val="20"/>
                <w:lang w:val="en-GB"/>
              </w:rPr>
              <w:t>informatic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6416D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 xml:space="preserve">ies </w:t>
            </w:r>
            <w:r w:rsidRPr="00A6416D">
              <w:rPr>
                <w:sz w:val="20"/>
                <w:szCs w:val="20"/>
                <w:lang w:val="en-GB"/>
              </w:rPr>
              <w:t>and communication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8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Nanotechnology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Legal </w:t>
            </w:r>
            <w:r>
              <w:rPr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A6416D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A6416D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3764B5">
        <w:rPr>
          <w:rFonts w:ascii="Times New Roman" w:hAnsi="Times New Roman"/>
          <w:sz w:val="24"/>
          <w:szCs w:val="24"/>
          <w:lang w:val="en-GB"/>
        </w:rPr>
        <w:t>4692</w:t>
      </w:r>
    </w:p>
    <w:p w:rsidR="00E2407A" w:rsidRDefault="00E2407A" w:rsidP="00E2407A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81595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8.</w:t>
            </w:r>
          </w:p>
        </w:tc>
        <w:tc>
          <w:tcPr>
            <w:tcW w:w="2552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Visual and applied art studies</w:t>
            </w:r>
          </w:p>
        </w:tc>
        <w:tc>
          <w:tcPr>
            <w:tcW w:w="2881" w:type="dxa"/>
          </w:tcPr>
          <w:p w:rsidR="00E2407A" w:rsidRPr="00A6416D" w:rsidRDefault="00E2407A" w:rsidP="00E9338B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Specialist </w:t>
      </w:r>
    </w:p>
    <w:p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pecialist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E2407A" w:rsidRPr="00A6416D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EC71F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7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EC71F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46684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EC71F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>ies</w:t>
            </w:r>
            <w:r w:rsidRPr="00A46684">
              <w:rPr>
                <w:sz w:val="20"/>
                <w:szCs w:val="20"/>
                <w:lang w:val="en-GB"/>
              </w:rPr>
              <w:t xml:space="preserve"> and communications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EC71F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EC71F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C71FD" w:rsidRPr="000020C7" w:rsidTr="00E9338B">
        <w:tc>
          <w:tcPr>
            <w:tcW w:w="709" w:type="dxa"/>
          </w:tcPr>
          <w:p w:rsidR="00EC71FD" w:rsidRDefault="00EC71F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EC71FD" w:rsidRPr="006C68A6" w:rsidRDefault="00EC71FD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EC71FD" w:rsidRPr="00A6416D" w:rsidRDefault="00EC71FD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EC71FD" w:rsidRDefault="00EC71F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EC71FD" w:rsidRPr="006C68A6" w:rsidRDefault="00EC71F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EC71FD" w:rsidRPr="000020C7" w:rsidTr="00E9338B">
        <w:tc>
          <w:tcPr>
            <w:tcW w:w="709" w:type="dxa"/>
          </w:tcPr>
          <w:p w:rsidR="00EC71FD" w:rsidRDefault="00EC71F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:rsidR="00EC71FD" w:rsidRPr="006C68A6" w:rsidRDefault="00EC71FD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EC71FD" w:rsidRPr="00A6416D" w:rsidRDefault="00EC71FD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EC71FD" w:rsidRDefault="00EC71FD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C71FD" w:rsidRPr="006C68A6" w:rsidRDefault="00EC71FD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EF1A33">
        <w:rPr>
          <w:rFonts w:ascii="Times New Roman" w:hAnsi="Times New Roman"/>
          <w:sz w:val="24"/>
          <w:szCs w:val="24"/>
          <w:lang w:val="en-GB"/>
        </w:rPr>
        <w:t>4693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208C7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2208C7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2208C7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6C68A6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Default="00123CBC" w:rsidP="00123CBC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:rsidR="00E2407A" w:rsidRPr="006C68A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F0CE4">
              <w:rPr>
                <w:sz w:val="20"/>
                <w:szCs w:val="20"/>
                <w:lang w:val="en-GB"/>
              </w:rPr>
              <w:t>Visual and applied art</w:t>
            </w:r>
            <w:r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:rsidR="00E2407A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academic staff training at </w:t>
      </w:r>
      <w:r>
        <w:rPr>
          <w:rFonts w:ascii="Times New Roman" w:hAnsi="Times New Roman" w:cs="Times New Roman"/>
          <w:b/>
          <w:sz w:val="28"/>
          <w:lang w:val="en-GB"/>
        </w:rPr>
        <w:t>the 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E2407A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tr w:rsidR="00123CBC" w:rsidRPr="000020C7" w:rsidTr="00E9338B">
        <w:tc>
          <w:tcPr>
            <w:tcW w:w="709" w:type="dxa"/>
          </w:tcPr>
          <w:p w:rsidR="00123CBC" w:rsidRPr="00C15876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123CBC" w:rsidRDefault="00123CBC" w:rsidP="00123CBC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:rsidR="00123CBC" w:rsidRPr="00C15876" w:rsidRDefault="00123CBC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uter and information science</w:t>
            </w:r>
          </w:p>
        </w:tc>
        <w:tc>
          <w:tcPr>
            <w:tcW w:w="2881" w:type="dxa"/>
          </w:tcPr>
          <w:p w:rsidR="00123CB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:rsidR="00123CB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C15876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.00.00</w:t>
            </w:r>
          </w:p>
        </w:tc>
        <w:tc>
          <w:tcPr>
            <w:tcW w:w="3781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34F75">
              <w:rPr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C15876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C54A8F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C15876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C15876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>Electronic engineering, radio technology and communications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123CBC" w:rsidRPr="000020C7" w:rsidTr="00E9338B">
        <w:tc>
          <w:tcPr>
            <w:tcW w:w="709" w:type="dxa"/>
          </w:tcPr>
          <w:p w:rsidR="00123CBC" w:rsidRDefault="00123CBC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123CBC" w:rsidRDefault="00123CBC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:rsidR="00123CBC" w:rsidRPr="00C54A8F" w:rsidRDefault="00123CBC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C70E7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:rsidR="00123CBC" w:rsidRPr="008F6B5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123CBC" w:rsidRPr="008F6B5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doctoral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2E55C4">
        <w:rPr>
          <w:rFonts w:ascii="Times New Roman" w:hAnsi="Times New Roman"/>
          <w:sz w:val="24"/>
          <w:szCs w:val="24"/>
          <w:lang w:val="en-GB"/>
        </w:rPr>
        <w:t>4694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:rsidTr="00E9338B">
        <w:tc>
          <w:tcPr>
            <w:tcW w:w="709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C15876" w:rsidRDefault="00507131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C15876" w:rsidRDefault="00507131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C15876" w:rsidRDefault="00507131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F722F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Pr="00C15876" w:rsidRDefault="00507131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Default="00507131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E2407A" w:rsidRPr="00C54A8F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Default="00507131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:rsidR="00E2407A" w:rsidRPr="00C54A8F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Education and educational sciences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Default="00507131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E2407A" w:rsidRPr="00C54A8F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Default="00507131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E2407A" w:rsidRPr="00C54A8F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Default="00507131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:rsidR="00E2407A" w:rsidRPr="00C54A8F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E9338B">
        <w:tc>
          <w:tcPr>
            <w:tcW w:w="709" w:type="dxa"/>
          </w:tcPr>
          <w:p w:rsidR="00E2407A" w:rsidRDefault="00507131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:rsidR="00E2407A" w:rsidRPr="00C54A8F" w:rsidRDefault="00E2407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E2407A" w:rsidTr="00E9338B">
        <w:tc>
          <w:tcPr>
            <w:tcW w:w="4927" w:type="dxa"/>
          </w:tcPr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state </w:t>
            </w:r>
            <w:r>
              <w:rPr>
                <w:sz w:val="24"/>
                <w:szCs w:val="24"/>
                <w:lang w:val="en-GB"/>
              </w:rPr>
              <w:t>accreditation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E2407A" w:rsidRDefault="00E2407A" w:rsidP="00E9338B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E2407A" w:rsidRPr="0026213B" w:rsidRDefault="00E2407A" w:rsidP="00E9338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E2407A" w:rsidRDefault="00E2407A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ulatory document of accrediting agency on re-issuance of Certificate of State Accreditation:</w:t>
            </w:r>
          </w:p>
          <w:p w:rsidR="00E2407A" w:rsidRDefault="00E2407A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E2407A" w:rsidRPr="0026213B" w:rsidRDefault="00E2407A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E2407A" w:rsidRPr="00B03C3D" w:rsidTr="00E9338B">
        <w:tc>
          <w:tcPr>
            <w:tcW w:w="4927" w:type="dxa"/>
          </w:tcPr>
          <w:p w:rsidR="00E2407A" w:rsidRDefault="00E2407A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E2407A" w:rsidRDefault="00E2407A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5;</w:t>
            </w:r>
          </w:p>
          <w:p w:rsidR="00E2407A" w:rsidRDefault="00E2407A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  <w:p w:rsidR="00502258" w:rsidRPr="0026213B" w:rsidRDefault="00502258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rch 30, 2016 No. 470</w:t>
            </w:r>
          </w:p>
        </w:tc>
        <w:tc>
          <w:tcPr>
            <w:tcW w:w="4927" w:type="dxa"/>
          </w:tcPr>
          <w:p w:rsidR="00E2407A" w:rsidRPr="0026213B" w:rsidRDefault="00E2407A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E2407A" w:rsidRPr="0026213B" w:rsidRDefault="00E2407A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E2407A" w:rsidRPr="0026213B" w:rsidTr="00E9338B">
        <w:tc>
          <w:tcPr>
            <w:tcW w:w="2660" w:type="dxa"/>
            <w:tcBorders>
              <w:bottom w:val="single" w:sz="4" w:space="0" w:color="auto"/>
            </w:tcBorders>
          </w:tcPr>
          <w:p w:rsidR="00E2407A" w:rsidRPr="00FB36C2" w:rsidRDefault="00A84D06" w:rsidP="00A84D06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E2407A" w:rsidRPr="00253683" w:rsidRDefault="00E2407A" w:rsidP="00E9338B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E2407A" w:rsidRPr="00FB36C2" w:rsidRDefault="00E2407A" w:rsidP="00E9338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E2407A" w:rsidRPr="00253683" w:rsidRDefault="00E2407A" w:rsidP="00E9338B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E2407A" w:rsidRPr="00FB36C2" w:rsidRDefault="00E2407A" w:rsidP="00E9338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E2407A" w:rsidRPr="00B03C3D" w:rsidTr="00E9338B">
        <w:tc>
          <w:tcPr>
            <w:tcW w:w="2660" w:type="dxa"/>
            <w:tcBorders>
              <w:top w:val="single" w:sz="4" w:space="0" w:color="auto"/>
            </w:tcBorders>
          </w:tcPr>
          <w:p w:rsidR="00E2407A" w:rsidRPr="000B4D5E" w:rsidRDefault="00E2407A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E2407A" w:rsidRPr="000B4D5E" w:rsidRDefault="00E2407A" w:rsidP="00E9338B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E2407A" w:rsidRPr="000B4D5E" w:rsidRDefault="00E2407A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E2407A" w:rsidRPr="000B4D5E" w:rsidRDefault="00E2407A" w:rsidP="00E9338B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E2407A" w:rsidRPr="000B4D5E" w:rsidRDefault="00E2407A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E2407A" w:rsidRPr="00922295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A84D06">
        <w:rPr>
          <w:rFonts w:ascii="Times New Roman" w:hAnsi="Times New Roman"/>
          <w:sz w:val="24"/>
          <w:szCs w:val="24"/>
          <w:lang w:val="en-GB"/>
        </w:rPr>
        <w:t>4695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>4</w:t>
      </w:r>
      <w:r w:rsidRPr="007A0B46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Department Head</w:t>
      </w:r>
    </w:p>
    <w:p w:rsidR="00E2407A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E2407A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7A0B46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E2407A" w:rsidRPr="000C3805" w:rsidRDefault="00FB205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E2407A" w:rsidRPr="000C3805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E2407A" w:rsidRPr="000C3805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Round seal: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OGR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1047796344111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IN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7701537808 OKPO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0008397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OR DOCUMENTS</w:t>
      </w:r>
    </w:p>
    <w:p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lastRenderedPageBreak/>
        <w:t xml:space="preserve">Annex No. </w:t>
      </w:r>
      <w:r>
        <w:rPr>
          <w:b/>
          <w:sz w:val="24"/>
          <w:szCs w:val="24"/>
          <w:lang w:val="en-GB"/>
        </w:rPr>
        <w:t>2</w:t>
      </w:r>
    </w:p>
    <w:p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1820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Ma</w:t>
      </w:r>
      <w:r>
        <w:rPr>
          <w:rFonts w:ascii="Times New Roman" w:hAnsi="Times New Roman" w:cs="Times New Roman"/>
          <w:sz w:val="24"/>
          <w:szCs w:val="24"/>
          <w:lang w:val="en-GB"/>
        </w:rPr>
        <w:t>rch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30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>
        <w:rPr>
          <w:rFonts w:ascii="Times New Roman" w:hAnsi="Times New Roman" w:cs="Times New Roman"/>
          <w:sz w:val="24"/>
          <w:szCs w:val="24"/>
          <w:lang w:val="en-GB"/>
        </w:rPr>
        <w:t>6</w:t>
      </w:r>
    </w:p>
    <w:p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5C7E89" w:rsidRPr="00B03C3D" w:rsidTr="00E9338B">
        <w:tc>
          <w:tcPr>
            <w:tcW w:w="9854" w:type="dxa"/>
            <w:tcBorders>
              <w:bottom w:val="single" w:sz="4" w:space="0" w:color="auto"/>
            </w:tcBorders>
          </w:tcPr>
          <w:p w:rsidR="005C7E89" w:rsidRPr="005E683C" w:rsidRDefault="005C7E89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C7E89" w:rsidRPr="00042F9E" w:rsidTr="00E9338B">
        <w:tc>
          <w:tcPr>
            <w:tcW w:w="9854" w:type="dxa"/>
            <w:tcBorders>
              <w:top w:val="single" w:sz="4" w:space="0" w:color="auto"/>
            </w:tcBorders>
          </w:tcPr>
          <w:p w:rsidR="005C7E89" w:rsidRPr="005E683C" w:rsidRDefault="005C7E89" w:rsidP="00E9338B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>name of accrediting agency</w:t>
            </w:r>
          </w:p>
        </w:tc>
      </w:tr>
      <w:tr w:rsidR="005C7E89" w:rsidRPr="00B03C3D" w:rsidTr="00E9338B">
        <w:tc>
          <w:tcPr>
            <w:tcW w:w="9854" w:type="dxa"/>
            <w:tcBorders>
              <w:bottom w:val="single" w:sz="4" w:space="0" w:color="auto"/>
            </w:tcBorders>
          </w:tcPr>
          <w:p w:rsidR="005C7E89" w:rsidRDefault="005C7E89" w:rsidP="00E933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5C7E89" w:rsidRPr="005E683C" w:rsidRDefault="005C7E89" w:rsidP="00E933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Perm Campus of 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Higher School of Economics</w:t>
            </w:r>
          </w:p>
        </w:tc>
      </w:tr>
      <w:tr w:rsidR="005C7E89" w:rsidRPr="00B03C3D" w:rsidTr="00E9338B">
        <w:tc>
          <w:tcPr>
            <w:tcW w:w="9854" w:type="dxa"/>
            <w:tcBorders>
              <w:top w:val="single" w:sz="4" w:space="0" w:color="auto"/>
            </w:tcBorders>
          </w:tcPr>
          <w:p w:rsidR="005C7E89" w:rsidRPr="005E683C" w:rsidRDefault="005C7E89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ull name of legal entity or its branch</w:t>
            </w:r>
          </w:p>
        </w:tc>
      </w:tr>
      <w:tr w:rsidR="005C7E89" w:rsidRPr="000032F2" w:rsidTr="00E9338B">
        <w:tc>
          <w:tcPr>
            <w:tcW w:w="9854" w:type="dxa"/>
            <w:tcBorders>
              <w:bottom w:val="single" w:sz="4" w:space="0" w:color="auto"/>
            </w:tcBorders>
          </w:tcPr>
          <w:p w:rsidR="005C7E89" w:rsidRDefault="005C7E89" w:rsidP="00E9338B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5C7E89" w:rsidRPr="000B4D5E" w:rsidRDefault="005C7E89" w:rsidP="00E9338B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8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rm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14070</w:t>
            </w:r>
          </w:p>
        </w:tc>
      </w:tr>
      <w:tr w:rsidR="005C7E89" w:rsidRPr="00B03C3D" w:rsidTr="00E9338B">
        <w:tc>
          <w:tcPr>
            <w:tcW w:w="9854" w:type="dxa"/>
            <w:tcBorders>
              <w:top w:val="single" w:sz="4" w:space="0" w:color="auto"/>
            </w:tcBorders>
          </w:tcPr>
          <w:p w:rsidR="005C7E89" w:rsidRPr="005E683C" w:rsidRDefault="005C7E89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5C7E89" w:rsidRPr="000C380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:rsidTr="00E9338B">
        <w:tc>
          <w:tcPr>
            <w:tcW w:w="709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:rsidTr="00E9338B">
        <w:tc>
          <w:tcPr>
            <w:tcW w:w="709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:rsidTr="00E9338B">
        <w:tc>
          <w:tcPr>
            <w:tcW w:w="709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5C7E89" w:rsidRPr="004114E9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5C7E89" w:rsidRPr="007866D2" w:rsidRDefault="005C7E89" w:rsidP="00E9338B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E9338B">
        <w:tc>
          <w:tcPr>
            <w:tcW w:w="709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5C7E89" w:rsidRPr="004114E9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 xml:space="preserve">Economics and </w:t>
            </w:r>
            <w:r>
              <w:rPr>
                <w:sz w:val="20"/>
                <w:szCs w:val="20"/>
                <w:lang w:val="en-GB"/>
              </w:rPr>
              <w:t>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:rsidR="005C7E89" w:rsidRPr="007866D2" w:rsidRDefault="005C7E89" w:rsidP="00E9338B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E9338B">
        <w:tc>
          <w:tcPr>
            <w:tcW w:w="709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5C7E89" w:rsidRPr="007866D2" w:rsidRDefault="005C7E89" w:rsidP="00E9338B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E9338B">
        <w:tc>
          <w:tcPr>
            <w:tcW w:w="709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5C7E89" w:rsidRPr="007866D2" w:rsidRDefault="005C7E89" w:rsidP="00E9338B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E9338B">
        <w:tc>
          <w:tcPr>
            <w:tcW w:w="709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5C7E89" w:rsidRPr="007866D2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:rsidR="005C7E89" w:rsidRPr="007866D2" w:rsidRDefault="005C7E89" w:rsidP="00E9338B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5C7E89" w:rsidRPr="0071469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 xml:space="preserve">Higher education – Master’s level </w:t>
      </w:r>
    </w:p>
    <w:p w:rsidR="005C7E89" w:rsidRPr="005E683C" w:rsidRDefault="005C7E89" w:rsidP="005C7E89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:rsidTr="00E9338B">
        <w:tc>
          <w:tcPr>
            <w:tcW w:w="709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:rsidTr="00E9338B">
        <w:tc>
          <w:tcPr>
            <w:tcW w:w="709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5C7E89" w:rsidRPr="00FB36C2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:rsidTr="00E9338B">
        <w:tc>
          <w:tcPr>
            <w:tcW w:w="709" w:type="dxa"/>
          </w:tcPr>
          <w:p w:rsidR="005C7E89" w:rsidRPr="000A1AD4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5C7E89" w:rsidRPr="000A1AD4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5C7E89" w:rsidRPr="000A1AD4" w:rsidRDefault="005C7E89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5C7E89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5C7E89" w:rsidRPr="000A1AD4" w:rsidRDefault="005C7E89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630B48" w:rsidRPr="000020C7" w:rsidTr="00E9338B">
        <w:tc>
          <w:tcPr>
            <w:tcW w:w="709" w:type="dxa"/>
          </w:tcPr>
          <w:p w:rsidR="00630B48" w:rsidRPr="000A1AD4" w:rsidRDefault="00630B4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630B48" w:rsidRPr="000A1AD4" w:rsidRDefault="00630B48" w:rsidP="00630B4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630B48" w:rsidRPr="000A1AD4" w:rsidRDefault="00630B4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630B48" w:rsidRDefault="00630B4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630B48" w:rsidRPr="000A1AD4" w:rsidRDefault="00630B4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742684" w:rsidRDefault="00742684" w:rsidP="00742684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4696</w:t>
      </w:r>
    </w:p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F453A" w:rsidRDefault="008F453A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F453A" w:rsidRPr="000020C7" w:rsidTr="00E9338B">
        <w:tc>
          <w:tcPr>
            <w:tcW w:w="709" w:type="dxa"/>
          </w:tcPr>
          <w:p w:rsidR="008F453A" w:rsidRPr="000A1AD4" w:rsidRDefault="008F453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8F453A" w:rsidRPr="000A1AD4" w:rsidRDefault="008F453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8F453A" w:rsidRPr="000A1AD4" w:rsidRDefault="008F453A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F453A" w:rsidRDefault="008F453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8F453A" w:rsidRPr="000A1AD4" w:rsidRDefault="008F453A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5C7E89" w:rsidTr="00E9338B">
        <w:tc>
          <w:tcPr>
            <w:tcW w:w="4927" w:type="dxa"/>
          </w:tcPr>
          <w:p w:rsidR="005C7E89" w:rsidRDefault="005C7E89" w:rsidP="00E9338B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5C7E89" w:rsidRDefault="005C7E89" w:rsidP="00E9338B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5C7E89" w:rsidRPr="0026213B" w:rsidRDefault="005C7E89" w:rsidP="00E9338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5C7E89" w:rsidRDefault="005C7E89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ulatory document of accrediting agency on the re-issuance of Certificate of State Accreditation:</w:t>
            </w:r>
          </w:p>
          <w:p w:rsidR="005C7E89" w:rsidRPr="0026213B" w:rsidRDefault="005C7E89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5C7E89" w:rsidRPr="00B03C3D" w:rsidTr="00E9338B">
        <w:tc>
          <w:tcPr>
            <w:tcW w:w="4927" w:type="dxa"/>
          </w:tcPr>
          <w:p w:rsidR="005C7E89" w:rsidRDefault="005C7E89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5C7E89" w:rsidRDefault="005C7E89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5;</w:t>
            </w:r>
          </w:p>
          <w:p w:rsidR="005C7E89" w:rsidRDefault="005C7E89" w:rsidP="008F45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  <w:p w:rsidR="008F453A" w:rsidRPr="0026213B" w:rsidRDefault="008F453A" w:rsidP="008F45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rch 30, 2016 No. 470</w:t>
            </w:r>
          </w:p>
        </w:tc>
        <w:tc>
          <w:tcPr>
            <w:tcW w:w="4927" w:type="dxa"/>
          </w:tcPr>
          <w:p w:rsidR="005C7E89" w:rsidRPr="0026213B" w:rsidRDefault="005C7E89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5C7E89" w:rsidRPr="0026213B" w:rsidRDefault="005C7E89" w:rsidP="008F45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5C7E89" w:rsidRPr="00FB36C2" w:rsidTr="00E9338B">
        <w:tc>
          <w:tcPr>
            <w:tcW w:w="2660" w:type="dxa"/>
            <w:tcBorders>
              <w:bottom w:val="single" w:sz="4" w:space="0" w:color="auto"/>
            </w:tcBorders>
          </w:tcPr>
          <w:p w:rsidR="005C7E89" w:rsidRPr="00FB36C2" w:rsidRDefault="000E1FF7" w:rsidP="000E1FF7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5C7E89" w:rsidRPr="00253683" w:rsidRDefault="005C7E89" w:rsidP="00E9338B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5C7E89" w:rsidRPr="00FB36C2" w:rsidRDefault="005C7E89" w:rsidP="00E9338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5C7E89" w:rsidRPr="00253683" w:rsidRDefault="005C7E89" w:rsidP="00E9338B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5C7E89" w:rsidRPr="00FB36C2" w:rsidRDefault="005C7E89" w:rsidP="00E9338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5C7E89" w:rsidRPr="00B03C3D" w:rsidTr="00E9338B">
        <w:tc>
          <w:tcPr>
            <w:tcW w:w="2660" w:type="dxa"/>
            <w:tcBorders>
              <w:top w:val="single" w:sz="4" w:space="0" w:color="auto"/>
            </w:tcBorders>
          </w:tcPr>
          <w:p w:rsidR="005C7E89" w:rsidRPr="000B4D5E" w:rsidRDefault="005C7E89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5C7E89" w:rsidRPr="000B4D5E" w:rsidRDefault="005C7E89" w:rsidP="00E9338B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5C7E89" w:rsidRPr="000B4D5E" w:rsidRDefault="005C7E89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5C7E89" w:rsidRPr="000B4D5E" w:rsidRDefault="005C7E89" w:rsidP="00E9338B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5C7E89" w:rsidRPr="000B4D5E" w:rsidRDefault="005C7E89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5C7E89" w:rsidRPr="00A5055A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5C7E89" w:rsidRPr="00A5055A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5C7E89" w:rsidRPr="00922295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5C7E89" w:rsidRPr="00A5055A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0E1FF7">
        <w:rPr>
          <w:rFonts w:ascii="Times New Roman" w:hAnsi="Times New Roman"/>
          <w:sz w:val="24"/>
          <w:szCs w:val="24"/>
          <w:lang w:val="en-GB"/>
        </w:rPr>
        <w:t>4697</w:t>
      </w:r>
    </w:p>
    <w:p w:rsidR="005C7E89" w:rsidRDefault="005C7E89" w:rsidP="005C7E89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lastRenderedPageBreak/>
        <w:t>2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pages numbered and sealed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Department Head</w:t>
      </w: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i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i/>
          <w:sz w:val="24"/>
          <w:szCs w:val="24"/>
          <w:lang w:val="en-GB"/>
        </w:rPr>
      </w:pPr>
      <w:r w:rsidRPr="007A0B46">
        <w:rPr>
          <w:rFonts w:ascii="Times New Roman" w:hAnsi="Times New Roman"/>
          <w:i/>
          <w:sz w:val="24"/>
          <w:szCs w:val="24"/>
          <w:lang w:val="en-GB"/>
        </w:rPr>
        <w:t>Signature</w:t>
      </w:r>
    </w:p>
    <w:p w:rsidR="005C7E89" w:rsidRPr="000C3805" w:rsidRDefault="005871C6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O</w:t>
      </w:r>
      <w:r w:rsidR="005C7E89" w:rsidRPr="000C3805">
        <w:rPr>
          <w:rFonts w:ascii="Times New Roman" w:hAnsi="Times New Roman"/>
          <w:sz w:val="24"/>
          <w:szCs w:val="24"/>
          <w:lang w:val="en-GB"/>
        </w:rPr>
        <w:t>.</w:t>
      </w:r>
      <w:r>
        <w:rPr>
          <w:rFonts w:ascii="Times New Roman" w:hAnsi="Times New Roman"/>
          <w:sz w:val="24"/>
          <w:szCs w:val="24"/>
          <w:lang w:val="en-GB"/>
        </w:rPr>
        <w:t>N</w:t>
      </w:r>
      <w:r w:rsidR="005C7E89" w:rsidRPr="000C3805">
        <w:rPr>
          <w:rFonts w:ascii="Times New Roman" w:hAnsi="Times New Roman"/>
          <w:sz w:val="24"/>
          <w:szCs w:val="24"/>
          <w:lang w:val="en-GB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Yakimchuk</w:t>
      </w:r>
      <w:proofErr w:type="spellEnd"/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Round seal: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Ministry of Education and Science of the Russian Federation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Federal Education and Science Supervision Agency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OGRN</w:t>
      </w:r>
      <w:r>
        <w:rPr>
          <w:rFonts w:ascii="Times New Roman" w:hAnsi="Times New Roman"/>
          <w:sz w:val="24"/>
          <w:szCs w:val="24"/>
          <w:lang w:val="en-GB"/>
        </w:rPr>
        <w:t>: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1047796344111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INN</w:t>
      </w:r>
      <w:r>
        <w:rPr>
          <w:rFonts w:ascii="Times New Roman" w:hAnsi="Times New Roman"/>
          <w:sz w:val="24"/>
          <w:szCs w:val="24"/>
          <w:lang w:val="en-GB"/>
        </w:rPr>
        <w:t>: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7701537808 OKPO</w:t>
      </w:r>
      <w:r>
        <w:rPr>
          <w:rFonts w:ascii="Times New Roman" w:hAnsi="Times New Roman"/>
          <w:sz w:val="24"/>
          <w:szCs w:val="24"/>
          <w:lang w:val="en-GB"/>
        </w:rPr>
        <w:t>: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0008397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FOR DOCUMENTS</w:t>
      </w:r>
    </w:p>
    <w:p w:rsidR="005C7E89" w:rsidRDefault="005C7E89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C7E89" w:rsidRDefault="005C7E89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C7E89" w:rsidRDefault="005C7E89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8A6710" w:rsidRPr="00253683" w:rsidRDefault="008A6710" w:rsidP="008A671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lastRenderedPageBreak/>
        <w:t xml:space="preserve">Annex No. </w:t>
      </w:r>
      <w:r w:rsidR="009A65AD">
        <w:rPr>
          <w:b/>
          <w:sz w:val="24"/>
          <w:szCs w:val="24"/>
          <w:lang w:val="en-GB"/>
        </w:rPr>
        <w:t>3</w:t>
      </w:r>
    </w:p>
    <w:p w:rsidR="008A6710" w:rsidRPr="00253683" w:rsidRDefault="008A6710" w:rsidP="008A671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8A6710" w:rsidRPr="00253683" w:rsidRDefault="008A6710" w:rsidP="008A671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8A6710" w:rsidRDefault="008A6710" w:rsidP="008A671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2626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8A6710" w:rsidRDefault="008A6710" w:rsidP="008A671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A6710" w:rsidRPr="00B03C3D" w:rsidTr="00E9338B">
        <w:tc>
          <w:tcPr>
            <w:tcW w:w="9854" w:type="dxa"/>
            <w:tcBorders>
              <w:bottom w:val="single" w:sz="4" w:space="0" w:color="auto"/>
            </w:tcBorders>
          </w:tcPr>
          <w:p w:rsidR="008A6710" w:rsidRPr="005E683C" w:rsidRDefault="008A6710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8A6710" w:rsidRPr="00042F9E" w:rsidTr="00E9338B">
        <w:tc>
          <w:tcPr>
            <w:tcW w:w="9854" w:type="dxa"/>
            <w:tcBorders>
              <w:top w:val="single" w:sz="4" w:space="0" w:color="auto"/>
            </w:tcBorders>
          </w:tcPr>
          <w:p w:rsidR="008A6710" w:rsidRPr="005E683C" w:rsidRDefault="008A6710" w:rsidP="00E9338B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>name of accrediting agency</w:t>
            </w:r>
          </w:p>
        </w:tc>
      </w:tr>
      <w:tr w:rsidR="008A6710" w:rsidRPr="00B03C3D" w:rsidTr="00E9338B">
        <w:tc>
          <w:tcPr>
            <w:tcW w:w="9854" w:type="dxa"/>
            <w:tcBorders>
              <w:bottom w:val="single" w:sz="4" w:space="0" w:color="auto"/>
            </w:tcBorders>
          </w:tcPr>
          <w:p w:rsidR="008A6710" w:rsidRDefault="008A6710" w:rsidP="00E933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8A6710" w:rsidRPr="005E683C" w:rsidRDefault="008A6710" w:rsidP="00E933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Nizhny Novgorod Campus of 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Higher School of Economics</w:t>
            </w:r>
          </w:p>
        </w:tc>
      </w:tr>
      <w:tr w:rsidR="008A6710" w:rsidRPr="00B03C3D" w:rsidTr="00E9338B">
        <w:tc>
          <w:tcPr>
            <w:tcW w:w="9854" w:type="dxa"/>
            <w:tcBorders>
              <w:top w:val="single" w:sz="4" w:space="0" w:color="auto"/>
            </w:tcBorders>
          </w:tcPr>
          <w:p w:rsidR="008A6710" w:rsidRPr="005E683C" w:rsidRDefault="008A6710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ull name of legal entity or its branch</w:t>
            </w:r>
          </w:p>
        </w:tc>
      </w:tr>
      <w:tr w:rsidR="008A6710" w:rsidRPr="000032F2" w:rsidTr="00E9338B">
        <w:tc>
          <w:tcPr>
            <w:tcW w:w="9854" w:type="dxa"/>
            <w:tcBorders>
              <w:bottom w:val="single" w:sz="4" w:space="0" w:color="auto"/>
            </w:tcBorders>
          </w:tcPr>
          <w:p w:rsidR="008A6710" w:rsidRDefault="008A6710" w:rsidP="00E9338B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8A6710" w:rsidRPr="000B4D5E" w:rsidRDefault="008A6710" w:rsidP="00E9338B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8A6710" w:rsidRPr="00B03C3D" w:rsidTr="00E9338B">
        <w:tc>
          <w:tcPr>
            <w:tcW w:w="9854" w:type="dxa"/>
            <w:tcBorders>
              <w:top w:val="single" w:sz="4" w:space="0" w:color="auto"/>
            </w:tcBorders>
          </w:tcPr>
          <w:p w:rsidR="008A6710" w:rsidRPr="005E683C" w:rsidRDefault="008A6710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8A6710" w:rsidRPr="006E2BD4" w:rsidRDefault="008A6710" w:rsidP="008A6710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BA0108" w:rsidTr="00E9338B">
        <w:tc>
          <w:tcPr>
            <w:tcW w:w="709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8A6710" w:rsidRPr="00BA0108" w:rsidTr="00E9338B">
        <w:tc>
          <w:tcPr>
            <w:tcW w:w="709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160D85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8A6710" w:rsidRPr="00A6416D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8A6710" w:rsidRPr="00A6416D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A6710" w:rsidRPr="00A6416D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60D85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8A6710" w:rsidRPr="00A6416D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:rsidR="008A6710" w:rsidRPr="006E2BD4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Pr="00357E04" w:rsidRDefault="008A6710" w:rsidP="008A6710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BA0108" w:rsidTr="00E9338B">
        <w:tc>
          <w:tcPr>
            <w:tcW w:w="709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 xml:space="preserve">of </w:t>
            </w:r>
            <w:r w:rsidRPr="00FB36C2">
              <w:rPr>
                <w:sz w:val="24"/>
                <w:szCs w:val="24"/>
                <w:lang w:val="en-GB"/>
              </w:rPr>
              <w:t>professional education</w:t>
            </w:r>
          </w:p>
        </w:tc>
        <w:tc>
          <w:tcPr>
            <w:tcW w:w="28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8A6710" w:rsidRPr="00BA0108" w:rsidTr="00E9338B">
        <w:tc>
          <w:tcPr>
            <w:tcW w:w="709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8A6710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3406BE" w:rsidRDefault="003406BE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3406BE" w:rsidRDefault="003406BE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3406BE">
        <w:rPr>
          <w:rFonts w:ascii="Times New Roman" w:hAnsi="Times New Roman"/>
          <w:sz w:val="24"/>
          <w:szCs w:val="24"/>
          <w:lang w:val="en-GB"/>
        </w:rPr>
        <w:t>4698</w:t>
      </w: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FB36C2" w:rsidTr="00E9338B">
        <w:tc>
          <w:tcPr>
            <w:tcW w:w="709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8A6710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:rsidR="008A6710" w:rsidRPr="00A6416D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A6710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:rsidR="008A6710" w:rsidRPr="00A6416D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8A6710" w:rsidRPr="00A6416D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8A6710" w:rsidRPr="00A94D60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:rsidR="008A6710" w:rsidRPr="00A6416D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</w:tbl>
    <w:p w:rsidR="008A6710" w:rsidRPr="00357E04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Pr="00842675" w:rsidRDefault="008A6710" w:rsidP="008A6710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academic staff training programmes at </w:t>
      </w:r>
      <w:r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:rsidR="008A6710" w:rsidRPr="005E683C" w:rsidRDefault="008A6710" w:rsidP="008A6710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BA0108" w:rsidTr="00E9338B">
        <w:tc>
          <w:tcPr>
            <w:tcW w:w="709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8A6710" w:rsidRPr="00BA0108" w:rsidTr="00E9338B">
        <w:tc>
          <w:tcPr>
            <w:tcW w:w="709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4114E9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8A6710" w:rsidRPr="004114E9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8A6710" w:rsidRPr="004114E9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8A6710" w:rsidRPr="004114E9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:rsidR="008A6710" w:rsidRPr="004114E9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8A6710" w:rsidRPr="000020C7" w:rsidTr="00E9338B">
        <w:tc>
          <w:tcPr>
            <w:tcW w:w="709" w:type="dxa"/>
          </w:tcPr>
          <w:p w:rsidR="008A6710" w:rsidRPr="004114E9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8A6710" w:rsidRPr="004114E9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8A6710" w:rsidRPr="004114E9" w:rsidRDefault="008A6710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8A6710" w:rsidRPr="004114E9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:rsidR="008A6710" w:rsidRPr="004114E9" w:rsidRDefault="008A6710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8A6710" w:rsidTr="00E9338B">
        <w:tc>
          <w:tcPr>
            <w:tcW w:w="4927" w:type="dxa"/>
          </w:tcPr>
          <w:p w:rsidR="008A6710" w:rsidRDefault="008A6710" w:rsidP="00E9338B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8A6710" w:rsidRDefault="008A6710" w:rsidP="00E9338B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8A6710" w:rsidRPr="0026213B" w:rsidRDefault="008A6710" w:rsidP="00E9338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8A6710" w:rsidRDefault="008A6710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ulatory document of accrediting agency on re-issuance of Certificate of State Accreditation:</w:t>
            </w:r>
          </w:p>
          <w:p w:rsidR="008A6710" w:rsidRDefault="008A6710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A6710" w:rsidRPr="0026213B" w:rsidRDefault="008A6710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8A6710" w:rsidRPr="00B03C3D" w:rsidTr="00E9338B">
        <w:tc>
          <w:tcPr>
            <w:tcW w:w="4927" w:type="dxa"/>
          </w:tcPr>
          <w:p w:rsidR="008A6710" w:rsidRDefault="008A6710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8A6710" w:rsidRPr="0026213B" w:rsidRDefault="008A6710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proofErr w:type="gramEnd"/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.</w:t>
            </w:r>
          </w:p>
        </w:tc>
        <w:tc>
          <w:tcPr>
            <w:tcW w:w="4927" w:type="dxa"/>
          </w:tcPr>
          <w:p w:rsidR="008A6710" w:rsidRPr="0026213B" w:rsidRDefault="008A6710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8A6710" w:rsidRPr="0026213B" w:rsidRDefault="008A6710" w:rsidP="0062158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8A6710" w:rsidRPr="00FB36C2" w:rsidTr="00E9338B">
        <w:tc>
          <w:tcPr>
            <w:tcW w:w="2660" w:type="dxa"/>
            <w:tcBorders>
              <w:bottom w:val="single" w:sz="4" w:space="0" w:color="auto"/>
            </w:tcBorders>
          </w:tcPr>
          <w:p w:rsidR="008A6710" w:rsidRPr="00FB36C2" w:rsidRDefault="00935D14" w:rsidP="00935D14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8A6710" w:rsidRPr="00253683" w:rsidRDefault="008A6710" w:rsidP="00E9338B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8A6710" w:rsidRPr="00FB36C2" w:rsidRDefault="008A6710" w:rsidP="00E9338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8A6710" w:rsidRPr="00253683" w:rsidRDefault="008A6710" w:rsidP="00E9338B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8A6710" w:rsidRPr="00FB36C2" w:rsidRDefault="008A6710" w:rsidP="00E9338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8A6710" w:rsidRPr="00B03C3D" w:rsidTr="00E9338B">
        <w:tc>
          <w:tcPr>
            <w:tcW w:w="2660" w:type="dxa"/>
            <w:tcBorders>
              <w:top w:val="single" w:sz="4" w:space="0" w:color="auto"/>
            </w:tcBorders>
          </w:tcPr>
          <w:p w:rsidR="008A6710" w:rsidRPr="000B4D5E" w:rsidRDefault="008A6710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8A6710" w:rsidRPr="000B4D5E" w:rsidRDefault="008A6710" w:rsidP="00E9338B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8A6710" w:rsidRPr="000B4D5E" w:rsidRDefault="008A6710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8A6710" w:rsidRPr="000B4D5E" w:rsidRDefault="008A6710" w:rsidP="00E9338B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8A6710" w:rsidRPr="000B4D5E" w:rsidRDefault="008A6710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8A6710" w:rsidRPr="00A5055A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8A6710" w:rsidRPr="00A5055A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8A6710" w:rsidRPr="00922295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8A6710" w:rsidRPr="00A5055A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935D14">
        <w:rPr>
          <w:rFonts w:ascii="Times New Roman" w:hAnsi="Times New Roman"/>
          <w:sz w:val="24"/>
          <w:szCs w:val="24"/>
          <w:lang w:val="en-GB"/>
        </w:rPr>
        <w:t>4699</w:t>
      </w:r>
    </w:p>
    <w:p w:rsidR="008A6710" w:rsidRDefault="008A6710" w:rsidP="008A6710">
      <w:pPr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br w:type="page"/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>2</w:t>
      </w:r>
      <w:r w:rsidRPr="007A0B46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Department Head</w:t>
      </w:r>
    </w:p>
    <w:p w:rsidR="008A6710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8A6710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7A0B46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8A6710" w:rsidRPr="007A0B46" w:rsidRDefault="007A5FD1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8A6710" w:rsidRPr="000C3805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8A6710" w:rsidRPr="000C3805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Round seal: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OGR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1047796344111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IN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7701537808 OKPO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0008397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OR DOCUMENTS</w:t>
      </w:r>
    </w:p>
    <w:p w:rsidR="008A6710" w:rsidRDefault="008A6710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8A6710" w:rsidRDefault="008A6710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8A6710" w:rsidRDefault="008A6710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lastRenderedPageBreak/>
        <w:t xml:space="preserve">Annex No. </w:t>
      </w:r>
      <w:r>
        <w:rPr>
          <w:b/>
          <w:sz w:val="24"/>
          <w:szCs w:val="24"/>
          <w:lang w:val="en-GB"/>
        </w:rPr>
        <w:t>4</w:t>
      </w:r>
    </w:p>
    <w:p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2626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107DD8" w:rsidRPr="00B03C3D" w:rsidTr="00E9338B">
        <w:tc>
          <w:tcPr>
            <w:tcW w:w="9854" w:type="dxa"/>
            <w:tcBorders>
              <w:bottom w:val="single" w:sz="4" w:space="0" w:color="auto"/>
            </w:tcBorders>
          </w:tcPr>
          <w:p w:rsidR="00107DD8" w:rsidRPr="005E683C" w:rsidRDefault="00107DD8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07DD8" w:rsidRPr="00042F9E" w:rsidTr="00E9338B">
        <w:tc>
          <w:tcPr>
            <w:tcW w:w="9854" w:type="dxa"/>
            <w:tcBorders>
              <w:top w:val="single" w:sz="4" w:space="0" w:color="auto"/>
            </w:tcBorders>
          </w:tcPr>
          <w:p w:rsidR="00107DD8" w:rsidRPr="005E683C" w:rsidRDefault="00107DD8" w:rsidP="00E9338B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>name of accrediting agency</w:t>
            </w:r>
          </w:p>
        </w:tc>
      </w:tr>
      <w:tr w:rsidR="00107DD8" w:rsidRPr="00B03C3D" w:rsidTr="00E9338B">
        <w:tc>
          <w:tcPr>
            <w:tcW w:w="9854" w:type="dxa"/>
            <w:tcBorders>
              <w:bottom w:val="single" w:sz="4" w:space="0" w:color="auto"/>
            </w:tcBorders>
          </w:tcPr>
          <w:p w:rsidR="00107DD8" w:rsidRDefault="00107DD8" w:rsidP="00E933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107DD8" w:rsidRPr="005E683C" w:rsidRDefault="00107DD8" w:rsidP="00E933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Campus of 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Higher School of Economics</w:t>
            </w:r>
          </w:p>
        </w:tc>
      </w:tr>
      <w:tr w:rsidR="00107DD8" w:rsidRPr="00B03C3D" w:rsidTr="00E9338B">
        <w:tc>
          <w:tcPr>
            <w:tcW w:w="9854" w:type="dxa"/>
            <w:tcBorders>
              <w:top w:val="single" w:sz="4" w:space="0" w:color="auto"/>
            </w:tcBorders>
          </w:tcPr>
          <w:p w:rsidR="00107DD8" w:rsidRPr="005E683C" w:rsidRDefault="00107DD8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ull name of legal entity or its branch</w:t>
            </w:r>
          </w:p>
        </w:tc>
      </w:tr>
      <w:tr w:rsidR="00107DD8" w:rsidRPr="00B03C3D" w:rsidTr="00E9338B">
        <w:tc>
          <w:tcPr>
            <w:tcW w:w="9854" w:type="dxa"/>
            <w:tcBorders>
              <w:bottom w:val="single" w:sz="4" w:space="0" w:color="auto"/>
            </w:tcBorders>
          </w:tcPr>
          <w:p w:rsidR="00107DD8" w:rsidRDefault="00107DD8" w:rsidP="00E9338B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107DD8" w:rsidRPr="000B4D5E" w:rsidRDefault="00107DD8" w:rsidP="00E9338B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107DD8" w:rsidRPr="00B03C3D" w:rsidTr="00E9338B">
        <w:tc>
          <w:tcPr>
            <w:tcW w:w="9854" w:type="dxa"/>
            <w:tcBorders>
              <w:top w:val="single" w:sz="4" w:space="0" w:color="auto"/>
            </w:tcBorders>
          </w:tcPr>
          <w:p w:rsidR="00107DD8" w:rsidRPr="005E683C" w:rsidRDefault="00107DD8" w:rsidP="00E9338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C6A0A" w:rsidRDefault="00AC6A0A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 xml:space="preserve">Secondary professional education – </w:t>
      </w:r>
      <w:r w:rsidR="00424E35">
        <w:rPr>
          <w:rFonts w:ascii="Times New Roman" w:hAnsi="Times New Roman" w:cs="Times New Roman"/>
          <w:b/>
          <w:sz w:val="28"/>
          <w:lang w:val="en-US"/>
        </w:rPr>
        <w:t xml:space="preserve">mid-level </w:t>
      </w:r>
      <w:r>
        <w:rPr>
          <w:rFonts w:ascii="Times New Roman" w:hAnsi="Times New Roman" w:cs="Times New Roman"/>
          <w:b/>
          <w:sz w:val="28"/>
          <w:lang w:val="en-US"/>
        </w:rPr>
        <w:t>specialist</w:t>
      </w:r>
      <w:r w:rsidR="00424E35">
        <w:rPr>
          <w:rFonts w:ascii="Times New Roman" w:hAnsi="Times New Roman" w:cs="Times New Roman"/>
          <w:b/>
          <w:sz w:val="28"/>
          <w:lang w:val="en-US"/>
        </w:rPr>
        <w:t xml:space="preserve"> training programme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42F1B" w:rsidRPr="00BA0108" w:rsidTr="00E9338B">
        <w:tc>
          <w:tcPr>
            <w:tcW w:w="709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042F1B" w:rsidRPr="00BA0108" w:rsidTr="00E9338B">
        <w:tc>
          <w:tcPr>
            <w:tcW w:w="709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:rsidTr="00E9338B">
        <w:tc>
          <w:tcPr>
            <w:tcW w:w="709" w:type="dxa"/>
          </w:tcPr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042F1B" w:rsidRPr="00620640" w:rsidRDefault="00042F1B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:rsidR="00AC6A0A" w:rsidRDefault="00AC6A0A" w:rsidP="00AC6A0A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Pr="000C3805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0C380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:rsidTr="00E9338B">
        <w:tc>
          <w:tcPr>
            <w:tcW w:w="709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:rsidTr="00E9338B">
        <w:tc>
          <w:tcPr>
            <w:tcW w:w="709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107DD8" w:rsidRPr="000020C7" w:rsidTr="00E9338B">
        <w:tc>
          <w:tcPr>
            <w:tcW w:w="709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67BC9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107DD8" w:rsidRPr="00620640" w:rsidRDefault="00107DD8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undergraduate</w:t>
            </w:r>
            <w:r w:rsidRPr="00620640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107DD8" w:rsidRPr="000020C7" w:rsidTr="00E9338B">
        <w:tc>
          <w:tcPr>
            <w:tcW w:w="709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107DD8" w:rsidRPr="00620640" w:rsidRDefault="00107DD8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:rsidTr="00E9338B">
        <w:tc>
          <w:tcPr>
            <w:tcW w:w="709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107DD8" w:rsidRPr="00A6416D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107DD8" w:rsidRPr="00620640" w:rsidRDefault="00107DD8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:rsidTr="00E9338B">
        <w:tc>
          <w:tcPr>
            <w:tcW w:w="709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107DD8" w:rsidRPr="00A6416D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107DD8" w:rsidRPr="00620640" w:rsidRDefault="00107DD8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4699</w:t>
      </w: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42F1B" w:rsidRPr="00BA0108" w:rsidTr="00E9338B">
        <w:tc>
          <w:tcPr>
            <w:tcW w:w="709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042F1B" w:rsidRPr="00FB36C2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:rsidTr="00E9338B">
        <w:tc>
          <w:tcPr>
            <w:tcW w:w="709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042F1B" w:rsidRPr="00A6416D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042F1B" w:rsidRPr="00620640" w:rsidRDefault="00042F1B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:rsidTr="00E9338B">
        <w:tc>
          <w:tcPr>
            <w:tcW w:w="709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042F1B" w:rsidRPr="00A6416D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042F1B" w:rsidRPr="00620640" w:rsidRDefault="00042F1B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:rsidTr="00E9338B">
        <w:tc>
          <w:tcPr>
            <w:tcW w:w="709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042F1B" w:rsidRPr="00A6416D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:rsidR="00042F1B" w:rsidRPr="00620640" w:rsidRDefault="00042F1B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:rsidR="00042F1B" w:rsidRPr="007012B9" w:rsidRDefault="00042F1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Pr="007012B9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:rsidTr="00E9338B">
        <w:tc>
          <w:tcPr>
            <w:tcW w:w="709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:rsidTr="00E9338B">
        <w:tc>
          <w:tcPr>
            <w:tcW w:w="709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107DD8" w:rsidRPr="00FB36C2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:rsidTr="00E9338B">
        <w:tc>
          <w:tcPr>
            <w:tcW w:w="709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042F1B" w:rsidRPr="00620640" w:rsidRDefault="00042F1B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:rsidTr="00E9338B">
        <w:tc>
          <w:tcPr>
            <w:tcW w:w="709" w:type="dxa"/>
          </w:tcPr>
          <w:p w:rsidR="00107DD8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107DD8" w:rsidRPr="00620640" w:rsidRDefault="00107DD8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:rsidTr="00E9338B">
        <w:tc>
          <w:tcPr>
            <w:tcW w:w="709" w:type="dxa"/>
          </w:tcPr>
          <w:p w:rsidR="00107DD8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107DD8" w:rsidRPr="007012B9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107DD8" w:rsidRPr="00A6416D" w:rsidRDefault="00107DD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107DD8" w:rsidRPr="001B5926" w:rsidRDefault="00107DD8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620640" w:rsidRDefault="00107DD8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042F1B" w:rsidRPr="000020C7" w:rsidTr="00E9338B">
        <w:tc>
          <w:tcPr>
            <w:tcW w:w="709" w:type="dxa"/>
          </w:tcPr>
          <w:p w:rsidR="00042F1B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042F1B" w:rsidRPr="00A6416D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:rsidTr="00E9338B">
        <w:tc>
          <w:tcPr>
            <w:tcW w:w="709" w:type="dxa"/>
          </w:tcPr>
          <w:p w:rsidR="00042F1B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042F1B" w:rsidRPr="00A6416D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:rsidTr="00E9338B">
        <w:tc>
          <w:tcPr>
            <w:tcW w:w="709" w:type="dxa"/>
          </w:tcPr>
          <w:p w:rsidR="00042F1B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042F1B" w:rsidRPr="00A6416D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:rsidTr="00E9338B">
        <w:tc>
          <w:tcPr>
            <w:tcW w:w="709" w:type="dxa"/>
          </w:tcPr>
          <w:p w:rsidR="00042F1B" w:rsidRDefault="00042F1B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042F1B" w:rsidRPr="007012B9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042F1B" w:rsidRPr="00A6416D" w:rsidRDefault="00042F1B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</w:tbl>
    <w:p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2254E8" w:rsidRPr="00842675" w:rsidRDefault="002254E8" w:rsidP="002254E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academic staff training programmes at </w:t>
      </w:r>
      <w:r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:rsidR="002254E8" w:rsidRPr="005E683C" w:rsidRDefault="002254E8" w:rsidP="002254E8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2254E8" w:rsidRPr="00BA0108" w:rsidTr="00E9338B">
        <w:tc>
          <w:tcPr>
            <w:tcW w:w="709" w:type="dxa"/>
          </w:tcPr>
          <w:p w:rsidR="002254E8" w:rsidRPr="00FB36C2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2254E8" w:rsidRPr="00FB36C2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2254E8" w:rsidRPr="00FB36C2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2254E8" w:rsidRPr="00FB36C2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2254E8" w:rsidRPr="00BA0108" w:rsidTr="00E9338B">
        <w:tc>
          <w:tcPr>
            <w:tcW w:w="709" w:type="dxa"/>
          </w:tcPr>
          <w:p w:rsidR="002254E8" w:rsidRPr="00FB36C2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2254E8" w:rsidRPr="00FB36C2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2254E8" w:rsidRPr="00FB36C2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2254E8" w:rsidRPr="00FB36C2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2254E8" w:rsidRPr="000020C7" w:rsidTr="00E9338B">
        <w:tc>
          <w:tcPr>
            <w:tcW w:w="709" w:type="dxa"/>
          </w:tcPr>
          <w:p w:rsidR="002254E8" w:rsidRPr="007012B9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2254E8" w:rsidRPr="007012B9" w:rsidRDefault="002254E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2254E8" w:rsidRPr="007012B9" w:rsidRDefault="002254E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2254E8" w:rsidRPr="00A4486B" w:rsidRDefault="002254E8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2254E8" w:rsidRPr="007012B9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:rsidTr="00E9338B">
        <w:tc>
          <w:tcPr>
            <w:tcW w:w="709" w:type="dxa"/>
          </w:tcPr>
          <w:p w:rsidR="002254E8" w:rsidRPr="007012B9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2254E8" w:rsidRPr="007012B9" w:rsidRDefault="002254E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2254E8" w:rsidRPr="00A6416D" w:rsidRDefault="002254E8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2254E8" w:rsidRPr="00A4486B" w:rsidRDefault="002254E8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2254E8" w:rsidRPr="007012B9" w:rsidRDefault="002254E8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2254E8" w:rsidRDefault="002254E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8D604D">
        <w:rPr>
          <w:rFonts w:ascii="Times New Roman" w:hAnsi="Times New Roman"/>
          <w:sz w:val="24"/>
          <w:szCs w:val="24"/>
          <w:lang w:val="en-GB"/>
        </w:rPr>
        <w:t>4701</w:t>
      </w: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D604D" w:rsidRPr="00BA0108" w:rsidTr="00E9338B">
        <w:tc>
          <w:tcPr>
            <w:tcW w:w="709" w:type="dxa"/>
          </w:tcPr>
          <w:p w:rsidR="008D604D" w:rsidRPr="00FB36C2" w:rsidRDefault="008D604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:rsidR="008D604D" w:rsidRPr="00FB36C2" w:rsidRDefault="008D604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D604D" w:rsidRPr="00FB36C2" w:rsidRDefault="008D604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D604D" w:rsidRPr="00FB36C2" w:rsidRDefault="008D604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D604D" w:rsidRPr="000020C7" w:rsidTr="00E9338B">
        <w:tc>
          <w:tcPr>
            <w:tcW w:w="709" w:type="dxa"/>
          </w:tcPr>
          <w:p w:rsidR="008D604D" w:rsidRPr="007012B9" w:rsidRDefault="008D604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8D604D" w:rsidRPr="007012B9" w:rsidRDefault="008D604D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8D604D" w:rsidRPr="007012B9" w:rsidRDefault="008D604D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D604D" w:rsidRPr="00A4486B" w:rsidRDefault="008D604D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8D604D" w:rsidRPr="007012B9" w:rsidRDefault="008D604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8D604D" w:rsidRPr="000020C7" w:rsidTr="00E9338B">
        <w:tc>
          <w:tcPr>
            <w:tcW w:w="709" w:type="dxa"/>
          </w:tcPr>
          <w:p w:rsidR="008D604D" w:rsidRPr="007012B9" w:rsidRDefault="008D604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8D604D" w:rsidRPr="007012B9" w:rsidRDefault="008D604D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8D604D" w:rsidRPr="00A6416D" w:rsidRDefault="008D604D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908D0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8D604D" w:rsidRPr="00A4486B" w:rsidRDefault="008D604D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8D604D" w:rsidRPr="007012B9" w:rsidRDefault="008D604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8D604D" w:rsidRPr="000020C7" w:rsidTr="00E9338B">
        <w:tc>
          <w:tcPr>
            <w:tcW w:w="709" w:type="dxa"/>
          </w:tcPr>
          <w:p w:rsidR="008D604D" w:rsidRPr="007012B9" w:rsidRDefault="008D604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8D604D" w:rsidRDefault="008D604D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8D604D" w:rsidRPr="00A6416D" w:rsidRDefault="008D604D" w:rsidP="00E9338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:rsidR="008D604D" w:rsidRPr="00A4486B" w:rsidRDefault="008D604D" w:rsidP="00E9338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8D604D" w:rsidRPr="007012B9" w:rsidRDefault="008D604D" w:rsidP="00E9338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107DD8" w:rsidTr="00E9338B">
        <w:tc>
          <w:tcPr>
            <w:tcW w:w="4927" w:type="dxa"/>
          </w:tcPr>
          <w:p w:rsidR="00107DD8" w:rsidRDefault="00107DD8" w:rsidP="00E9338B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107DD8" w:rsidRDefault="00107DD8" w:rsidP="00E9338B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107DD8" w:rsidRPr="0026213B" w:rsidRDefault="00107DD8" w:rsidP="00E9338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107DD8" w:rsidRDefault="00107DD8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ulatory document of accrediting agency on re-issuance of Certificate of State Accreditation:</w:t>
            </w:r>
          </w:p>
          <w:p w:rsidR="00107DD8" w:rsidRDefault="00107DD8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07DD8" w:rsidRPr="0026213B" w:rsidRDefault="00107DD8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107DD8" w:rsidRPr="00B03C3D" w:rsidTr="00E9338B">
        <w:tc>
          <w:tcPr>
            <w:tcW w:w="4927" w:type="dxa"/>
          </w:tcPr>
          <w:p w:rsidR="008D604D" w:rsidRDefault="008D604D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April 25, 2014 No. 1858-p;</w:t>
            </w:r>
          </w:p>
          <w:p w:rsidR="00107DD8" w:rsidRDefault="00107DD8" w:rsidP="00E9338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107DD8" w:rsidRDefault="00107DD8" w:rsidP="008D604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  <w:p w:rsidR="008D604D" w:rsidRPr="0026213B" w:rsidRDefault="008D604D" w:rsidP="008D604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February 14, 2017 No. 143</w:t>
            </w:r>
          </w:p>
        </w:tc>
        <w:tc>
          <w:tcPr>
            <w:tcW w:w="4927" w:type="dxa"/>
          </w:tcPr>
          <w:p w:rsidR="00107DD8" w:rsidRPr="0026213B" w:rsidRDefault="00107DD8" w:rsidP="00E933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107DD8" w:rsidRPr="0026213B" w:rsidRDefault="00107DD8" w:rsidP="008D604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107DD8" w:rsidRPr="008D604D" w:rsidTr="00E9338B">
        <w:tc>
          <w:tcPr>
            <w:tcW w:w="2660" w:type="dxa"/>
            <w:tcBorders>
              <w:bottom w:val="single" w:sz="4" w:space="0" w:color="auto"/>
            </w:tcBorders>
          </w:tcPr>
          <w:p w:rsidR="00107DD8" w:rsidRPr="00FB36C2" w:rsidRDefault="008D604D" w:rsidP="008D604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107DD8" w:rsidRPr="00253683" w:rsidRDefault="00107DD8" w:rsidP="00E9338B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107DD8" w:rsidRPr="00FB36C2" w:rsidRDefault="00107DD8" w:rsidP="00E9338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107DD8" w:rsidRPr="00253683" w:rsidRDefault="00107DD8" w:rsidP="00E9338B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107DD8" w:rsidRPr="00FB36C2" w:rsidRDefault="00107DD8" w:rsidP="00E9338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107DD8" w:rsidRPr="00B03C3D" w:rsidTr="00E9338B">
        <w:tc>
          <w:tcPr>
            <w:tcW w:w="2660" w:type="dxa"/>
            <w:tcBorders>
              <w:top w:val="single" w:sz="4" w:space="0" w:color="auto"/>
            </w:tcBorders>
          </w:tcPr>
          <w:p w:rsidR="00107DD8" w:rsidRPr="000B4D5E" w:rsidRDefault="00107DD8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107DD8" w:rsidRPr="000B4D5E" w:rsidRDefault="00107DD8" w:rsidP="00E9338B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107DD8" w:rsidRPr="000B4D5E" w:rsidRDefault="00107DD8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107DD8" w:rsidRPr="000B4D5E" w:rsidRDefault="00107DD8" w:rsidP="00E9338B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107DD8" w:rsidRPr="000B4D5E" w:rsidRDefault="00107DD8" w:rsidP="00E9338B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107DD8" w:rsidRPr="00A5055A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107DD8" w:rsidRPr="00A5055A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107DD8" w:rsidRPr="00922295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107DD8" w:rsidRPr="00A5055A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8D604D">
        <w:rPr>
          <w:rFonts w:ascii="Times New Roman" w:hAnsi="Times New Roman"/>
          <w:sz w:val="24"/>
          <w:szCs w:val="24"/>
          <w:lang w:val="en-GB"/>
        </w:rPr>
        <w:t>4702</w:t>
      </w: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>2</w:t>
      </w:r>
      <w:r w:rsidRPr="007A0B46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Department Head</w:t>
      </w:r>
    </w:p>
    <w:p w:rsidR="00107DD8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107DD8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7A0B46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107DD8" w:rsidRPr="000C3805" w:rsidRDefault="00213512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107DD8" w:rsidRPr="000C3805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107DD8" w:rsidRPr="000C3805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Round seal: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OGR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1047796344111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IN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7701537808 OKPO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0008397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OR DOCUMENTS</w:t>
      </w:r>
    </w:p>
    <w:p w:rsidR="00107DD8" w:rsidRDefault="00107DD8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107DD8" w:rsidRDefault="00107DD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Pr="00CD3A79" w:rsidRDefault="00A540C8" w:rsidP="00A540C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CD3A79">
        <w:rPr>
          <w:b/>
          <w:sz w:val="24"/>
          <w:szCs w:val="24"/>
          <w:lang w:val="en-GB"/>
        </w:rPr>
        <w:lastRenderedPageBreak/>
        <w:t>Annex No. 5</w:t>
      </w:r>
    </w:p>
    <w:p w:rsidR="00A540C8" w:rsidRPr="00CD3A79" w:rsidRDefault="00A540C8" w:rsidP="00A540C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A540C8" w:rsidRPr="00CD3A79" w:rsidRDefault="00A540C8" w:rsidP="00A540C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A540C8" w:rsidRPr="00CD3A79" w:rsidRDefault="00A540C8" w:rsidP="00A540C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A540C8" w:rsidRPr="00CD3A79" w:rsidRDefault="00A540C8" w:rsidP="00A540C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CD3A79" w:rsidRPr="00B03C3D" w:rsidTr="00F7676E">
        <w:tc>
          <w:tcPr>
            <w:tcW w:w="9854" w:type="dxa"/>
            <w:tcBorders>
              <w:bottom w:val="single" w:sz="4" w:space="0" w:color="auto"/>
            </w:tcBorders>
          </w:tcPr>
          <w:p w:rsidR="00A540C8" w:rsidRPr="00CD3A79" w:rsidRDefault="00A540C8" w:rsidP="00F7676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CD3A79" w:rsidRPr="00CD3A79" w:rsidTr="00F7676E">
        <w:tc>
          <w:tcPr>
            <w:tcW w:w="9854" w:type="dxa"/>
            <w:tcBorders>
              <w:top w:val="single" w:sz="4" w:space="0" w:color="auto"/>
            </w:tcBorders>
          </w:tcPr>
          <w:p w:rsidR="00A540C8" w:rsidRPr="00CD3A79" w:rsidRDefault="00A540C8" w:rsidP="00F7676E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name of accrediting agency</w:t>
            </w:r>
          </w:p>
        </w:tc>
      </w:tr>
      <w:tr w:rsidR="00CD3A79" w:rsidRPr="00B03C3D" w:rsidTr="00F7676E">
        <w:tc>
          <w:tcPr>
            <w:tcW w:w="9854" w:type="dxa"/>
            <w:tcBorders>
              <w:bottom w:val="single" w:sz="4" w:space="0" w:color="auto"/>
            </w:tcBorders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CD3A79">
              <w:rPr>
                <w:sz w:val="24"/>
                <w:szCs w:val="24"/>
                <w:lang w:val="en-GB"/>
              </w:rPr>
              <w:t>National Research University Higher School of Economics</w:t>
            </w:r>
          </w:p>
        </w:tc>
      </w:tr>
      <w:tr w:rsidR="00CD3A79" w:rsidRPr="00B03C3D" w:rsidTr="00F7676E">
        <w:tc>
          <w:tcPr>
            <w:tcW w:w="9854" w:type="dxa"/>
            <w:tcBorders>
              <w:top w:val="single" w:sz="4" w:space="0" w:color="auto"/>
            </w:tcBorders>
          </w:tcPr>
          <w:p w:rsidR="00A540C8" w:rsidRPr="00CD3A79" w:rsidRDefault="00A540C8" w:rsidP="00F7676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ull name of legal entity or its branch</w:t>
            </w:r>
          </w:p>
        </w:tc>
      </w:tr>
      <w:tr w:rsidR="00CD3A79" w:rsidRPr="00B03C3D" w:rsidTr="00F7676E">
        <w:tc>
          <w:tcPr>
            <w:tcW w:w="9854" w:type="dxa"/>
            <w:tcBorders>
              <w:bottom w:val="single" w:sz="4" w:space="0" w:color="auto"/>
            </w:tcBorders>
          </w:tcPr>
          <w:p w:rsidR="00A540C8" w:rsidRPr="00CD3A79" w:rsidRDefault="00A540C8" w:rsidP="00F7676E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A540C8" w:rsidRPr="00CD3A79" w:rsidRDefault="00C11A3B" w:rsidP="00F7676E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CD3A79" w:rsidRPr="00B03C3D" w:rsidTr="00F7676E">
        <w:tc>
          <w:tcPr>
            <w:tcW w:w="9854" w:type="dxa"/>
            <w:tcBorders>
              <w:top w:val="single" w:sz="4" w:space="0" w:color="auto"/>
            </w:tcBorders>
          </w:tcPr>
          <w:p w:rsidR="00A540C8" w:rsidRPr="00CD3A79" w:rsidRDefault="00A540C8" w:rsidP="00F7676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540C8" w:rsidRPr="00CD3A79" w:rsidRDefault="00A540C8" w:rsidP="00A540C8">
      <w:pPr>
        <w:pStyle w:val="a5"/>
        <w:numPr>
          <w:ilvl w:val="0"/>
          <w:numId w:val="23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CD3A79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CD3A79">
        <w:rPr>
          <w:rFonts w:ascii="Times New Roman" w:hAnsi="Times New Roman" w:cs="Times New Roman"/>
          <w:b/>
          <w:sz w:val="28"/>
          <w:lang w:val="en-GB"/>
        </w:rPr>
        <w:t>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CD3A79" w:rsidRPr="00CD3A79" w:rsidTr="00F7676E">
        <w:tc>
          <w:tcPr>
            <w:tcW w:w="709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CD3A79" w:rsidRPr="00CD3A79" w:rsidTr="00F7676E">
        <w:tc>
          <w:tcPr>
            <w:tcW w:w="709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CD3A79" w:rsidRPr="00CD3A79" w:rsidTr="00F7676E">
        <w:tc>
          <w:tcPr>
            <w:tcW w:w="709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A540C8" w:rsidRPr="00CD3A79" w:rsidRDefault="00A6241C" w:rsidP="00F7676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03</w:t>
            </w:r>
            <w:r w:rsidR="00A540C8"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A540C8" w:rsidRPr="00CD3A79" w:rsidRDefault="00943DD3" w:rsidP="00F7676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</w:t>
            </w:r>
            <w:r w:rsidR="0003500A" w:rsidRPr="00CD3A79">
              <w:rPr>
                <w:sz w:val="20"/>
                <w:szCs w:val="20"/>
                <w:lang w:val="en-GB"/>
              </w:rPr>
              <w:t>stronomy</w:t>
            </w:r>
          </w:p>
        </w:tc>
        <w:tc>
          <w:tcPr>
            <w:tcW w:w="2881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A540C8" w:rsidRPr="00CD3A79" w:rsidRDefault="00A540C8" w:rsidP="00A540C8">
      <w:pPr>
        <w:pStyle w:val="a5"/>
        <w:numPr>
          <w:ilvl w:val="0"/>
          <w:numId w:val="23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CD3A79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CD3A79" w:rsidRPr="00CD3A79" w:rsidTr="00F7676E">
        <w:tc>
          <w:tcPr>
            <w:tcW w:w="709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CD3A79" w:rsidRPr="00CD3A79" w:rsidTr="00F7676E">
        <w:tc>
          <w:tcPr>
            <w:tcW w:w="709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CD3A79" w:rsidRPr="00CD3A79" w:rsidTr="00F7676E">
        <w:tc>
          <w:tcPr>
            <w:tcW w:w="709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A540C8" w:rsidRPr="00CD3A79" w:rsidRDefault="00943DD3" w:rsidP="00F7676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</w:t>
            </w:r>
            <w:r w:rsidR="00A540C8"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A540C8" w:rsidRPr="00CD3A79" w:rsidRDefault="00943DD3" w:rsidP="00F7676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</w:t>
            </w:r>
            <w:r w:rsidR="003352B6" w:rsidRPr="00CD3A79">
              <w:rPr>
                <w:sz w:val="20"/>
                <w:szCs w:val="20"/>
                <w:lang w:val="en-GB"/>
              </w:rPr>
              <w:t>stronomy</w:t>
            </w:r>
          </w:p>
        </w:tc>
        <w:tc>
          <w:tcPr>
            <w:tcW w:w="2881" w:type="dxa"/>
          </w:tcPr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A540C8" w:rsidRPr="00CD3A79" w:rsidRDefault="00A540C8" w:rsidP="00F7676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CD3A79" w:rsidRPr="00CD3A79" w:rsidTr="00F7676E">
        <w:tc>
          <w:tcPr>
            <w:tcW w:w="4927" w:type="dxa"/>
            <w:gridSpan w:val="3"/>
          </w:tcPr>
          <w:p w:rsidR="00BC31A8" w:rsidRPr="00CD3A79" w:rsidRDefault="00BC31A8" w:rsidP="00F7676E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Regulatory document of state accreditation agency:</w:t>
            </w:r>
          </w:p>
          <w:p w:rsidR="00BC31A8" w:rsidRPr="00CD3A79" w:rsidRDefault="00BC31A8" w:rsidP="00F7676E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BC31A8" w:rsidRPr="00CD3A79" w:rsidRDefault="00BC31A8" w:rsidP="00F7676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gridSpan w:val="3"/>
            <w:vMerge w:val="restart"/>
          </w:tcPr>
          <w:p w:rsidR="00BC31A8" w:rsidRPr="00CD3A79" w:rsidRDefault="00BC31A8" w:rsidP="00F7676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A79" w:rsidRPr="00CD3A79" w:rsidTr="00F7676E">
        <w:tc>
          <w:tcPr>
            <w:tcW w:w="4927" w:type="dxa"/>
            <w:gridSpan w:val="3"/>
          </w:tcPr>
          <w:p w:rsidR="00BC31A8" w:rsidRPr="00CD3A79" w:rsidRDefault="00BC31A8" w:rsidP="00F7676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November 13, 2017 No. 1902</w:t>
            </w:r>
          </w:p>
          <w:p w:rsidR="00BC31A8" w:rsidRPr="00CD3A79" w:rsidRDefault="00BC31A8" w:rsidP="00F7676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gridSpan w:val="3"/>
            <w:vMerge/>
          </w:tcPr>
          <w:p w:rsidR="00BC31A8" w:rsidRPr="00CD3A79" w:rsidRDefault="00BC31A8" w:rsidP="00F7676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A79" w:rsidRPr="00CD3A79" w:rsidTr="00F7676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bottom w:val="single" w:sz="4" w:space="0" w:color="auto"/>
            </w:tcBorders>
          </w:tcPr>
          <w:p w:rsidR="00E91C48" w:rsidRPr="00CD3A79" w:rsidRDefault="00E91C48" w:rsidP="00E91C48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Minister of Education and Science </w:t>
            </w:r>
          </w:p>
          <w:p w:rsidR="00E91C48" w:rsidRPr="00CD3A79" w:rsidRDefault="00E91C48" w:rsidP="00E91C48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of the Russian Federation – Head of the </w:t>
            </w:r>
          </w:p>
          <w:p w:rsidR="00A540C8" w:rsidRPr="00CD3A79" w:rsidRDefault="00E91C48" w:rsidP="00E91C48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>Federal Service for Supervision in Education and Science</w:t>
            </w:r>
          </w:p>
        </w:tc>
        <w:tc>
          <w:tcPr>
            <w:tcW w:w="709" w:type="dxa"/>
          </w:tcPr>
          <w:p w:rsidR="00A540C8" w:rsidRPr="00CD3A79" w:rsidRDefault="00A540C8" w:rsidP="00F7676E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A540C8" w:rsidRPr="00CD3A79" w:rsidRDefault="00A540C8" w:rsidP="00F7676E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A540C8" w:rsidRPr="00CD3A79" w:rsidRDefault="00A540C8" w:rsidP="00F7676E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A540C8" w:rsidRPr="00CD3A79" w:rsidRDefault="00A540C8" w:rsidP="00F7676E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CD3A79" w:rsidRPr="00B03C3D" w:rsidTr="00F7676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top w:val="single" w:sz="4" w:space="0" w:color="auto"/>
            </w:tcBorders>
          </w:tcPr>
          <w:p w:rsidR="00A540C8" w:rsidRPr="00CD3A79" w:rsidRDefault="00A540C8" w:rsidP="00F7676E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A540C8" w:rsidRPr="00CD3A79" w:rsidRDefault="00A540C8" w:rsidP="00F7676E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A540C8" w:rsidRPr="00CD3A79" w:rsidRDefault="00A540C8" w:rsidP="00F7676E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A540C8" w:rsidRPr="00CD3A79" w:rsidRDefault="00A540C8" w:rsidP="00F7676E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A540C8" w:rsidRPr="00CD3A79" w:rsidRDefault="00A540C8" w:rsidP="00F7676E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5D1D8E" w:rsidRPr="00B03C3D" w:rsidRDefault="005D1D8E" w:rsidP="005D1D8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US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142</w:t>
      </w:r>
    </w:p>
    <w:p w:rsidR="00B03C3D" w:rsidRPr="00B03C3D" w:rsidRDefault="00B03C3D" w:rsidP="00B03C3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</w:rPr>
      </w:pPr>
      <w:r>
        <w:rPr>
          <w:b/>
          <w:sz w:val="24"/>
          <w:szCs w:val="24"/>
          <w:lang w:val="en-GB"/>
        </w:rPr>
        <w:lastRenderedPageBreak/>
        <w:t xml:space="preserve">Annex No. </w:t>
      </w:r>
      <w:r>
        <w:rPr>
          <w:b/>
          <w:sz w:val="24"/>
          <w:szCs w:val="24"/>
        </w:rPr>
        <w:t>6</w:t>
      </w:r>
    </w:p>
    <w:p w:rsidR="00B03C3D" w:rsidRPr="00CD3A79" w:rsidRDefault="00B03C3D" w:rsidP="00B03C3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B03C3D" w:rsidRPr="00CD3A79" w:rsidRDefault="00B03C3D" w:rsidP="00B03C3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B03C3D" w:rsidRPr="00CD3A79" w:rsidRDefault="00B03C3D" w:rsidP="00B03C3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B03C3D" w:rsidRPr="00CD3A79" w:rsidRDefault="00B03C3D" w:rsidP="00B03C3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B03C3D" w:rsidRPr="00B03C3D" w:rsidTr="002363C1">
        <w:tc>
          <w:tcPr>
            <w:tcW w:w="9854" w:type="dxa"/>
            <w:tcBorders>
              <w:bottom w:val="single" w:sz="4" w:space="0" w:color="auto"/>
            </w:tcBorders>
          </w:tcPr>
          <w:p w:rsidR="00B03C3D" w:rsidRPr="00CD3A79" w:rsidRDefault="00B03C3D" w:rsidP="002363C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B03C3D" w:rsidRPr="00CD3A79" w:rsidTr="002363C1">
        <w:tc>
          <w:tcPr>
            <w:tcW w:w="9854" w:type="dxa"/>
            <w:tcBorders>
              <w:top w:val="single" w:sz="4" w:space="0" w:color="auto"/>
            </w:tcBorders>
          </w:tcPr>
          <w:p w:rsidR="00B03C3D" w:rsidRPr="00CD3A79" w:rsidRDefault="00B03C3D" w:rsidP="002363C1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name of accrediting agency</w:t>
            </w:r>
          </w:p>
        </w:tc>
      </w:tr>
      <w:tr w:rsidR="00B03C3D" w:rsidRPr="00B03C3D" w:rsidTr="002363C1">
        <w:tc>
          <w:tcPr>
            <w:tcW w:w="9854" w:type="dxa"/>
            <w:tcBorders>
              <w:bottom w:val="single" w:sz="4" w:space="0" w:color="auto"/>
            </w:tcBorders>
          </w:tcPr>
          <w:p w:rsidR="00B03C3D" w:rsidRDefault="00B03C3D" w:rsidP="002363C1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B03C3D" w:rsidRPr="005E683C" w:rsidRDefault="00B03C3D" w:rsidP="002363C1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Nizhny Novgorod Campus of 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Higher School of Economics</w:t>
            </w:r>
          </w:p>
        </w:tc>
      </w:tr>
      <w:tr w:rsidR="00B03C3D" w:rsidRPr="00B03C3D" w:rsidTr="002363C1">
        <w:tc>
          <w:tcPr>
            <w:tcW w:w="9854" w:type="dxa"/>
            <w:tcBorders>
              <w:top w:val="single" w:sz="4" w:space="0" w:color="auto"/>
            </w:tcBorders>
          </w:tcPr>
          <w:p w:rsidR="00B03C3D" w:rsidRPr="005E683C" w:rsidRDefault="00B03C3D" w:rsidP="002363C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ull name of legal entity or its branch</w:t>
            </w:r>
          </w:p>
        </w:tc>
      </w:tr>
      <w:tr w:rsidR="00B03C3D" w:rsidRPr="00B03C3D" w:rsidTr="002363C1">
        <w:tc>
          <w:tcPr>
            <w:tcW w:w="9854" w:type="dxa"/>
            <w:tcBorders>
              <w:bottom w:val="single" w:sz="4" w:space="0" w:color="auto"/>
            </w:tcBorders>
          </w:tcPr>
          <w:p w:rsidR="00B03C3D" w:rsidRDefault="00B03C3D" w:rsidP="002363C1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B03C3D" w:rsidRPr="000B4D5E" w:rsidRDefault="00B03C3D" w:rsidP="002363C1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B03C3D" w:rsidRPr="00B03C3D" w:rsidTr="002363C1">
        <w:tc>
          <w:tcPr>
            <w:tcW w:w="9854" w:type="dxa"/>
            <w:tcBorders>
              <w:top w:val="single" w:sz="4" w:space="0" w:color="auto"/>
            </w:tcBorders>
          </w:tcPr>
          <w:p w:rsidR="00B03C3D" w:rsidRPr="005E683C" w:rsidRDefault="00B03C3D" w:rsidP="002363C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B03C3D" w:rsidRPr="00CD3A79" w:rsidRDefault="00B03C3D" w:rsidP="00B03C3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B03C3D" w:rsidRPr="00923EE3" w:rsidRDefault="00B03C3D" w:rsidP="00923EE3">
      <w:pPr>
        <w:pStyle w:val="a5"/>
        <w:numPr>
          <w:ilvl w:val="0"/>
          <w:numId w:val="25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923EE3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 w:rsidR="00923EE3" w:rsidRPr="00923EE3">
        <w:rPr>
          <w:rFonts w:ascii="Times New Roman" w:hAnsi="Times New Roman" w:cs="Times New Roman"/>
          <w:b/>
          <w:sz w:val="28"/>
          <w:lang w:val="en-US"/>
        </w:rPr>
        <w:t>academic staff training programmes at doctoral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B03C3D" w:rsidRPr="00CD3A79" w:rsidTr="002363C1">
        <w:tc>
          <w:tcPr>
            <w:tcW w:w="709" w:type="dxa"/>
          </w:tcPr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B03C3D" w:rsidRPr="00CD3A79" w:rsidTr="002363C1">
        <w:tc>
          <w:tcPr>
            <w:tcW w:w="709" w:type="dxa"/>
          </w:tcPr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B03C3D" w:rsidRPr="00CD3A79" w:rsidTr="002363C1">
        <w:tc>
          <w:tcPr>
            <w:tcW w:w="709" w:type="dxa"/>
          </w:tcPr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B03C3D" w:rsidRPr="00CD3A79" w:rsidRDefault="00662370" w:rsidP="002363C1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="00B03C3D"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B03C3D" w:rsidRPr="00CD3A79" w:rsidRDefault="0059748C" w:rsidP="002363C1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748C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662370" w:rsidRPr="00662370" w:rsidRDefault="00662370" w:rsidP="0066237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Higher education –</w:t>
            </w:r>
          </w:p>
          <w:p w:rsidR="00B03C3D" w:rsidRPr="00CD3A79" w:rsidRDefault="00662370" w:rsidP="0066237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doctoral</w:t>
            </w:r>
          </w:p>
        </w:tc>
      </w:tr>
      <w:tr w:rsidR="00662370" w:rsidRPr="00CD3A79" w:rsidTr="002363C1">
        <w:tc>
          <w:tcPr>
            <w:tcW w:w="709" w:type="dxa"/>
          </w:tcPr>
          <w:p w:rsidR="00662370" w:rsidRPr="00CD3A79" w:rsidRDefault="0066237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662370" w:rsidRPr="00CD3A79" w:rsidRDefault="00662370" w:rsidP="002363C1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662370" w:rsidRDefault="00C0619E" w:rsidP="002363C1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0619E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662370" w:rsidRPr="00662370" w:rsidRDefault="00662370" w:rsidP="0066237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Higher education –</w:t>
            </w:r>
          </w:p>
          <w:p w:rsidR="00662370" w:rsidRPr="00662370" w:rsidRDefault="00662370" w:rsidP="0066237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doctoral</w:t>
            </w:r>
          </w:p>
        </w:tc>
      </w:tr>
    </w:tbl>
    <w:p w:rsidR="00B03C3D" w:rsidRPr="00CD3A79" w:rsidRDefault="00B03C3D" w:rsidP="00B03C3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B03C3D" w:rsidRPr="00CD3A79" w:rsidTr="002363C1">
        <w:tc>
          <w:tcPr>
            <w:tcW w:w="4927" w:type="dxa"/>
            <w:gridSpan w:val="3"/>
          </w:tcPr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Regulatory document of state accreditation agency:</w:t>
            </w:r>
          </w:p>
          <w:p w:rsidR="00B03C3D" w:rsidRPr="00CD3A79" w:rsidRDefault="00B03C3D" w:rsidP="002363C1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B03C3D" w:rsidRPr="00CD3A79" w:rsidRDefault="00B03C3D" w:rsidP="002363C1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gridSpan w:val="3"/>
            <w:vMerge w:val="restart"/>
          </w:tcPr>
          <w:p w:rsidR="00B03C3D" w:rsidRPr="00CD3A79" w:rsidRDefault="00B03C3D" w:rsidP="002363C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03C3D" w:rsidRPr="00CD3A79" w:rsidTr="002363C1">
        <w:tc>
          <w:tcPr>
            <w:tcW w:w="4927" w:type="dxa"/>
            <w:gridSpan w:val="3"/>
          </w:tcPr>
          <w:p w:rsidR="00B03C3D" w:rsidRPr="00CD3A79" w:rsidRDefault="00B03C3D" w:rsidP="002363C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B558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58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, 2018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B558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  <w:p w:rsidR="00B03C3D" w:rsidRPr="00CD3A79" w:rsidRDefault="00B03C3D" w:rsidP="002363C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gridSpan w:val="3"/>
            <w:vMerge/>
          </w:tcPr>
          <w:p w:rsidR="00B03C3D" w:rsidRPr="00CD3A79" w:rsidRDefault="00B03C3D" w:rsidP="002363C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03C3D" w:rsidRPr="00CD3A79" w:rsidTr="002363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bottom w:val="single" w:sz="4" w:space="0" w:color="auto"/>
            </w:tcBorders>
          </w:tcPr>
          <w:p w:rsidR="00B03C3D" w:rsidRPr="00CD3A79" w:rsidRDefault="00B03C3D" w:rsidP="002363C1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Minister of Education and Science </w:t>
            </w:r>
          </w:p>
          <w:p w:rsidR="00B03C3D" w:rsidRPr="00CD3A79" w:rsidRDefault="00B03C3D" w:rsidP="002363C1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of the Russian Federation – Head of the </w:t>
            </w:r>
          </w:p>
          <w:p w:rsidR="00B03C3D" w:rsidRPr="00CD3A79" w:rsidRDefault="00B03C3D" w:rsidP="002363C1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>Federal Service for Supervision in Education and Science</w:t>
            </w:r>
          </w:p>
        </w:tc>
        <w:tc>
          <w:tcPr>
            <w:tcW w:w="709" w:type="dxa"/>
          </w:tcPr>
          <w:p w:rsidR="00B03C3D" w:rsidRPr="00CD3A79" w:rsidRDefault="00B03C3D" w:rsidP="002363C1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B03C3D" w:rsidRPr="00CD3A79" w:rsidRDefault="00B03C3D" w:rsidP="002363C1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B03C3D" w:rsidRPr="00CD3A79" w:rsidRDefault="00B03C3D" w:rsidP="002363C1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B03C3D" w:rsidRPr="00CD3A79" w:rsidRDefault="00B03C3D" w:rsidP="002363C1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B03C3D" w:rsidRPr="00B03C3D" w:rsidTr="002363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top w:val="single" w:sz="4" w:space="0" w:color="auto"/>
            </w:tcBorders>
          </w:tcPr>
          <w:p w:rsidR="00B03C3D" w:rsidRPr="00CD3A79" w:rsidRDefault="00B03C3D" w:rsidP="002363C1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B03C3D" w:rsidRPr="00CD3A79" w:rsidRDefault="00B03C3D" w:rsidP="002363C1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B03C3D" w:rsidRPr="00CD3A79" w:rsidRDefault="00B03C3D" w:rsidP="002363C1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B03C3D" w:rsidRPr="00CD3A79" w:rsidRDefault="00B03C3D" w:rsidP="002363C1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B03C3D" w:rsidRPr="00CD3A79" w:rsidRDefault="00B03C3D" w:rsidP="002363C1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B03C3D" w:rsidRDefault="00B03C3D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</w:t>
      </w:r>
      <w:r w:rsidR="00B55867">
        <w:rPr>
          <w:rFonts w:ascii="Times New Roman" w:hAnsi="Times New Roman"/>
          <w:sz w:val="24"/>
          <w:szCs w:val="24"/>
          <w:lang w:val="en-GB"/>
        </w:rPr>
        <w:t>305</w:t>
      </w: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Pr="00A82AB0" w:rsidRDefault="00A82AB0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GB"/>
        </w:rPr>
        <w:lastRenderedPageBreak/>
        <w:t xml:space="preserve">Annex No. </w:t>
      </w:r>
      <w:r>
        <w:rPr>
          <w:b/>
          <w:sz w:val="24"/>
          <w:szCs w:val="24"/>
          <w:lang w:val="en-GB"/>
        </w:rPr>
        <w:t>7</w:t>
      </w:r>
    </w:p>
    <w:p w:rsidR="00A82AB0" w:rsidRPr="00CD3A79" w:rsidRDefault="00A82AB0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A82AB0" w:rsidRPr="00CD3A79" w:rsidRDefault="00A82AB0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A82AB0" w:rsidRPr="00CD3A79" w:rsidRDefault="00A82AB0" w:rsidP="00A82AB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A82AB0" w:rsidRPr="00CD3A79" w:rsidRDefault="00A82AB0" w:rsidP="00A82AB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A82AB0" w:rsidRPr="00B03C3D" w:rsidTr="002363C1">
        <w:tc>
          <w:tcPr>
            <w:tcW w:w="9854" w:type="dxa"/>
            <w:tcBorders>
              <w:bottom w:val="single" w:sz="4" w:space="0" w:color="auto"/>
            </w:tcBorders>
          </w:tcPr>
          <w:p w:rsidR="00A82AB0" w:rsidRPr="00CD3A79" w:rsidRDefault="00A82AB0" w:rsidP="002363C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A82AB0" w:rsidRPr="00CD3A79" w:rsidTr="002363C1">
        <w:tc>
          <w:tcPr>
            <w:tcW w:w="9854" w:type="dxa"/>
            <w:tcBorders>
              <w:top w:val="single" w:sz="4" w:space="0" w:color="auto"/>
            </w:tcBorders>
          </w:tcPr>
          <w:p w:rsidR="00A82AB0" w:rsidRPr="00CD3A79" w:rsidRDefault="00A82AB0" w:rsidP="002363C1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name of accrediting agency</w:t>
            </w:r>
          </w:p>
        </w:tc>
      </w:tr>
      <w:tr w:rsidR="00D721B9" w:rsidRPr="00B03C3D" w:rsidTr="002363C1">
        <w:tc>
          <w:tcPr>
            <w:tcW w:w="9854" w:type="dxa"/>
            <w:tcBorders>
              <w:bottom w:val="single" w:sz="4" w:space="0" w:color="auto"/>
            </w:tcBorders>
          </w:tcPr>
          <w:p w:rsidR="00D721B9" w:rsidRDefault="00D721B9" w:rsidP="002363C1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D721B9" w:rsidRPr="005E683C" w:rsidRDefault="00D721B9" w:rsidP="002363C1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Campus of 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Higher School of Economics</w:t>
            </w:r>
          </w:p>
        </w:tc>
      </w:tr>
      <w:tr w:rsidR="00D721B9" w:rsidRPr="00B03C3D" w:rsidTr="002363C1">
        <w:tc>
          <w:tcPr>
            <w:tcW w:w="9854" w:type="dxa"/>
            <w:tcBorders>
              <w:top w:val="single" w:sz="4" w:space="0" w:color="auto"/>
            </w:tcBorders>
          </w:tcPr>
          <w:p w:rsidR="00D721B9" w:rsidRPr="005E683C" w:rsidRDefault="00D721B9" w:rsidP="002363C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ull name of legal entity or its branch</w:t>
            </w:r>
          </w:p>
        </w:tc>
      </w:tr>
      <w:tr w:rsidR="00D721B9" w:rsidRPr="00B03C3D" w:rsidTr="002363C1">
        <w:tc>
          <w:tcPr>
            <w:tcW w:w="9854" w:type="dxa"/>
            <w:tcBorders>
              <w:bottom w:val="single" w:sz="4" w:space="0" w:color="auto"/>
            </w:tcBorders>
          </w:tcPr>
          <w:p w:rsidR="00D721B9" w:rsidRDefault="00D721B9" w:rsidP="002363C1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D721B9" w:rsidRPr="000B4D5E" w:rsidRDefault="00D721B9" w:rsidP="002363C1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D721B9" w:rsidRPr="00B03C3D" w:rsidTr="002363C1">
        <w:tc>
          <w:tcPr>
            <w:tcW w:w="9854" w:type="dxa"/>
            <w:tcBorders>
              <w:top w:val="single" w:sz="4" w:space="0" w:color="auto"/>
            </w:tcBorders>
          </w:tcPr>
          <w:p w:rsidR="00D721B9" w:rsidRPr="005E683C" w:rsidRDefault="00D721B9" w:rsidP="002363C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A82AB0" w:rsidRPr="00CD3A79" w:rsidRDefault="00A82AB0" w:rsidP="00A82AB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82AB0" w:rsidRPr="005F2B7D" w:rsidRDefault="00A82AB0" w:rsidP="005F2B7D">
      <w:pPr>
        <w:pStyle w:val="a5"/>
        <w:numPr>
          <w:ilvl w:val="0"/>
          <w:numId w:val="27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5F2B7D">
        <w:rPr>
          <w:rFonts w:ascii="Times New Roman" w:hAnsi="Times New Roman" w:cs="Times New Roman"/>
          <w:b/>
          <w:sz w:val="28"/>
          <w:lang w:val="en-US"/>
        </w:rPr>
        <w:t>Higher education – academic staff training programmes at doctoral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82AB0" w:rsidRPr="00CD3A79" w:rsidTr="002363C1">
        <w:tc>
          <w:tcPr>
            <w:tcW w:w="709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82AB0" w:rsidRPr="00CD3A79" w:rsidTr="002363C1">
        <w:tc>
          <w:tcPr>
            <w:tcW w:w="709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A82AB0" w:rsidRPr="00CD3A79" w:rsidTr="002363C1">
        <w:tc>
          <w:tcPr>
            <w:tcW w:w="709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748C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A82AB0" w:rsidRPr="00662370" w:rsidRDefault="00A82AB0" w:rsidP="002363C1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Higher education –</w:t>
            </w:r>
          </w:p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doctoral</w:t>
            </w:r>
          </w:p>
        </w:tc>
      </w:tr>
    </w:tbl>
    <w:p w:rsidR="00A82AB0" w:rsidRPr="00CD3A79" w:rsidRDefault="00A82AB0" w:rsidP="00A82AB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A82AB0" w:rsidRPr="00CD3A79" w:rsidTr="002363C1">
        <w:tc>
          <w:tcPr>
            <w:tcW w:w="4927" w:type="dxa"/>
            <w:gridSpan w:val="3"/>
          </w:tcPr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Regulatory document of state accreditation agency:</w:t>
            </w:r>
          </w:p>
          <w:p w:rsidR="00A82AB0" w:rsidRPr="00CD3A79" w:rsidRDefault="00A82AB0" w:rsidP="002363C1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A82AB0" w:rsidRPr="00CD3A79" w:rsidRDefault="00A82AB0" w:rsidP="002363C1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gridSpan w:val="3"/>
            <w:vMerge w:val="restart"/>
          </w:tcPr>
          <w:p w:rsidR="00A82AB0" w:rsidRPr="00CD3A79" w:rsidRDefault="00A82AB0" w:rsidP="002363C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82AB0" w:rsidRPr="00CD3A79" w:rsidTr="002363C1">
        <w:tc>
          <w:tcPr>
            <w:tcW w:w="4927" w:type="dxa"/>
            <w:gridSpan w:val="3"/>
          </w:tcPr>
          <w:p w:rsidR="00A82AB0" w:rsidRPr="00CD3A79" w:rsidRDefault="00A82AB0" w:rsidP="002363C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, 2018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  <w:p w:rsidR="00A82AB0" w:rsidRPr="00CD3A79" w:rsidRDefault="00A82AB0" w:rsidP="002363C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gridSpan w:val="3"/>
            <w:vMerge/>
          </w:tcPr>
          <w:p w:rsidR="00A82AB0" w:rsidRPr="00CD3A79" w:rsidRDefault="00A82AB0" w:rsidP="002363C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82AB0" w:rsidRPr="00CD3A79" w:rsidTr="002363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bottom w:val="single" w:sz="4" w:space="0" w:color="auto"/>
            </w:tcBorders>
          </w:tcPr>
          <w:p w:rsidR="00A82AB0" w:rsidRPr="00CD3A79" w:rsidRDefault="00A82AB0" w:rsidP="002363C1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Minister of Education and Science </w:t>
            </w:r>
          </w:p>
          <w:p w:rsidR="00A82AB0" w:rsidRPr="00CD3A79" w:rsidRDefault="00A82AB0" w:rsidP="002363C1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of the Russian Federation – Head of the </w:t>
            </w:r>
          </w:p>
          <w:p w:rsidR="00A82AB0" w:rsidRPr="00CD3A79" w:rsidRDefault="00A82AB0" w:rsidP="002363C1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>Federal Service for Supervision in Education and Science</w:t>
            </w:r>
          </w:p>
        </w:tc>
        <w:tc>
          <w:tcPr>
            <w:tcW w:w="709" w:type="dxa"/>
          </w:tcPr>
          <w:p w:rsidR="00A82AB0" w:rsidRPr="00CD3A79" w:rsidRDefault="00A82AB0" w:rsidP="002363C1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A82AB0" w:rsidRPr="00CD3A79" w:rsidRDefault="00A82AB0" w:rsidP="002363C1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A82AB0" w:rsidRPr="00CD3A79" w:rsidRDefault="00A82AB0" w:rsidP="002363C1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A82AB0" w:rsidRPr="00CD3A79" w:rsidRDefault="00A82AB0" w:rsidP="002363C1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A82AB0" w:rsidRPr="00B03C3D" w:rsidTr="002363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top w:val="single" w:sz="4" w:space="0" w:color="auto"/>
            </w:tcBorders>
          </w:tcPr>
          <w:p w:rsidR="00A82AB0" w:rsidRPr="00CD3A79" w:rsidRDefault="00A82AB0" w:rsidP="002363C1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A82AB0" w:rsidRPr="00CD3A79" w:rsidRDefault="00A82AB0" w:rsidP="002363C1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A82AB0" w:rsidRPr="00CD3A79" w:rsidRDefault="00A82AB0" w:rsidP="002363C1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A82AB0" w:rsidRPr="00CD3A79" w:rsidRDefault="00A82AB0" w:rsidP="002363C1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A82AB0" w:rsidRPr="00CD3A79" w:rsidRDefault="00A82AB0" w:rsidP="002363C1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A82AB0" w:rsidRPr="00CD3A79" w:rsidRDefault="00A82AB0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</w:t>
      </w:r>
      <w:r w:rsidR="00C91C7A">
        <w:rPr>
          <w:rFonts w:ascii="Times New Roman" w:hAnsi="Times New Roman"/>
          <w:sz w:val="24"/>
          <w:szCs w:val="24"/>
          <w:lang w:val="en-GB"/>
        </w:rPr>
        <w:t>306</w:t>
      </w:r>
      <w:bookmarkStart w:id="0" w:name="_GoBack"/>
      <w:bookmarkEnd w:id="0"/>
    </w:p>
    <w:sectPr w:rsidR="00A82AB0" w:rsidRPr="00CD3A79" w:rsidSect="0025368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035B5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B60C30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7C601E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C007C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26452F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B93B32"/>
    <w:multiLevelType w:val="hybridMultilevel"/>
    <w:tmpl w:val="583EB96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4096A17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9A0DD5"/>
    <w:multiLevelType w:val="hybridMultilevel"/>
    <w:tmpl w:val="73C01AA4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7835E75"/>
    <w:multiLevelType w:val="hybridMultilevel"/>
    <w:tmpl w:val="D0CE0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B53CF5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640D78"/>
    <w:multiLevelType w:val="hybridMultilevel"/>
    <w:tmpl w:val="8F401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C27F38"/>
    <w:multiLevelType w:val="hybridMultilevel"/>
    <w:tmpl w:val="F682A04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5FE66D8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B885C03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9C1025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7A3C0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954FB7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2F4A01"/>
    <w:multiLevelType w:val="hybridMultilevel"/>
    <w:tmpl w:val="F9C20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9B63F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BD77FF7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264874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6F4014"/>
    <w:multiLevelType w:val="hybridMultilevel"/>
    <w:tmpl w:val="1E62FE3C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F242F9D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0B445A"/>
    <w:multiLevelType w:val="hybridMultilevel"/>
    <w:tmpl w:val="40C2D9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4F138E7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345C81"/>
    <w:multiLevelType w:val="hybridMultilevel"/>
    <w:tmpl w:val="19C02388"/>
    <w:lvl w:ilvl="0" w:tplc="AA6A1AA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4B429F"/>
    <w:multiLevelType w:val="hybridMultilevel"/>
    <w:tmpl w:val="1EFC04FE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8"/>
  </w:num>
  <w:num w:numId="3">
    <w:abstractNumId w:val="8"/>
  </w:num>
  <w:num w:numId="4">
    <w:abstractNumId w:val="15"/>
  </w:num>
  <w:num w:numId="5">
    <w:abstractNumId w:val="12"/>
  </w:num>
  <w:num w:numId="6">
    <w:abstractNumId w:val="19"/>
  </w:num>
  <w:num w:numId="7">
    <w:abstractNumId w:val="22"/>
  </w:num>
  <w:num w:numId="8">
    <w:abstractNumId w:val="1"/>
  </w:num>
  <w:num w:numId="9">
    <w:abstractNumId w:val="9"/>
  </w:num>
  <w:num w:numId="10">
    <w:abstractNumId w:val="25"/>
  </w:num>
  <w:num w:numId="11">
    <w:abstractNumId w:val="17"/>
  </w:num>
  <w:num w:numId="12">
    <w:abstractNumId w:val="13"/>
  </w:num>
  <w:num w:numId="13">
    <w:abstractNumId w:val="16"/>
  </w:num>
  <w:num w:numId="14">
    <w:abstractNumId w:val="3"/>
  </w:num>
  <w:num w:numId="15">
    <w:abstractNumId w:val="10"/>
  </w:num>
  <w:num w:numId="16">
    <w:abstractNumId w:val="2"/>
  </w:num>
  <w:num w:numId="17">
    <w:abstractNumId w:val="0"/>
  </w:num>
  <w:num w:numId="18">
    <w:abstractNumId w:val="24"/>
  </w:num>
  <w:num w:numId="19">
    <w:abstractNumId w:val="6"/>
  </w:num>
  <w:num w:numId="20">
    <w:abstractNumId w:val="23"/>
  </w:num>
  <w:num w:numId="21">
    <w:abstractNumId w:val="20"/>
  </w:num>
  <w:num w:numId="22">
    <w:abstractNumId w:val="14"/>
  </w:num>
  <w:num w:numId="23">
    <w:abstractNumId w:val="7"/>
  </w:num>
  <w:num w:numId="24">
    <w:abstractNumId w:val="11"/>
  </w:num>
  <w:num w:numId="25">
    <w:abstractNumId w:val="26"/>
  </w:num>
  <w:num w:numId="26">
    <w:abstractNumId w:val="5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1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QzsjA3MzEwtDBX0lEKTi0uzszPAykwrAUAFT4TbiwAAAA="/>
  </w:docVars>
  <w:rsids>
    <w:rsidRoot w:val="006E36FE"/>
    <w:rsid w:val="000020C7"/>
    <w:rsid w:val="000032F2"/>
    <w:rsid w:val="00010C40"/>
    <w:rsid w:val="00032897"/>
    <w:rsid w:val="00032B14"/>
    <w:rsid w:val="0003500A"/>
    <w:rsid w:val="00036427"/>
    <w:rsid w:val="00042F1B"/>
    <w:rsid w:val="00042F9E"/>
    <w:rsid w:val="000502ED"/>
    <w:rsid w:val="00050562"/>
    <w:rsid w:val="000A1AD4"/>
    <w:rsid w:val="000B4D5E"/>
    <w:rsid w:val="000C3805"/>
    <w:rsid w:val="000C4A8F"/>
    <w:rsid w:val="000C551B"/>
    <w:rsid w:val="000E1430"/>
    <w:rsid w:val="000E1FF7"/>
    <w:rsid w:val="000E6546"/>
    <w:rsid w:val="000E6E25"/>
    <w:rsid w:val="000F0CE4"/>
    <w:rsid w:val="00107DD8"/>
    <w:rsid w:val="001176B5"/>
    <w:rsid w:val="00123CBC"/>
    <w:rsid w:val="0012580D"/>
    <w:rsid w:val="00151D77"/>
    <w:rsid w:val="0015255B"/>
    <w:rsid w:val="001572DE"/>
    <w:rsid w:val="00160D85"/>
    <w:rsid w:val="00162238"/>
    <w:rsid w:val="00162325"/>
    <w:rsid w:val="00181595"/>
    <w:rsid w:val="001908D0"/>
    <w:rsid w:val="001B465E"/>
    <w:rsid w:val="001B5926"/>
    <w:rsid w:val="00213512"/>
    <w:rsid w:val="00214CEB"/>
    <w:rsid w:val="002208C7"/>
    <w:rsid w:val="00223444"/>
    <w:rsid w:val="002254E8"/>
    <w:rsid w:val="00253683"/>
    <w:rsid w:val="0026213B"/>
    <w:rsid w:val="00267816"/>
    <w:rsid w:val="00272F4A"/>
    <w:rsid w:val="002751C9"/>
    <w:rsid w:val="0028040A"/>
    <w:rsid w:val="00292387"/>
    <w:rsid w:val="002A0A61"/>
    <w:rsid w:val="002D0024"/>
    <w:rsid w:val="002E55C4"/>
    <w:rsid w:val="00324AFC"/>
    <w:rsid w:val="00334099"/>
    <w:rsid w:val="003352B6"/>
    <w:rsid w:val="00336323"/>
    <w:rsid w:val="003406BE"/>
    <w:rsid w:val="00357E04"/>
    <w:rsid w:val="00361D95"/>
    <w:rsid w:val="00364CFC"/>
    <w:rsid w:val="003735C7"/>
    <w:rsid w:val="003764B5"/>
    <w:rsid w:val="00376C5F"/>
    <w:rsid w:val="00382752"/>
    <w:rsid w:val="00395856"/>
    <w:rsid w:val="003D6A5B"/>
    <w:rsid w:val="004114E9"/>
    <w:rsid w:val="00424E35"/>
    <w:rsid w:val="00431DC8"/>
    <w:rsid w:val="00455524"/>
    <w:rsid w:val="00482912"/>
    <w:rsid w:val="00484C9A"/>
    <w:rsid w:val="00495F28"/>
    <w:rsid w:val="00502258"/>
    <w:rsid w:val="00507131"/>
    <w:rsid w:val="005207FB"/>
    <w:rsid w:val="00567E6B"/>
    <w:rsid w:val="005871C6"/>
    <w:rsid w:val="0059748C"/>
    <w:rsid w:val="005A7399"/>
    <w:rsid w:val="005B5706"/>
    <w:rsid w:val="005B680A"/>
    <w:rsid w:val="005C0B14"/>
    <w:rsid w:val="005C7E89"/>
    <w:rsid w:val="005D1D8E"/>
    <w:rsid w:val="005E683C"/>
    <w:rsid w:val="005F2B7D"/>
    <w:rsid w:val="00604552"/>
    <w:rsid w:val="006066EB"/>
    <w:rsid w:val="00620640"/>
    <w:rsid w:val="0062158D"/>
    <w:rsid w:val="00630B48"/>
    <w:rsid w:val="00662370"/>
    <w:rsid w:val="006721D7"/>
    <w:rsid w:val="006C68A6"/>
    <w:rsid w:val="006E2BD4"/>
    <w:rsid w:val="006E36FE"/>
    <w:rsid w:val="007012B9"/>
    <w:rsid w:val="007108E1"/>
    <w:rsid w:val="00714695"/>
    <w:rsid w:val="00742684"/>
    <w:rsid w:val="00743206"/>
    <w:rsid w:val="00767BC9"/>
    <w:rsid w:val="007861BC"/>
    <w:rsid w:val="007866D2"/>
    <w:rsid w:val="007A0B46"/>
    <w:rsid w:val="007A5FD1"/>
    <w:rsid w:val="007B572D"/>
    <w:rsid w:val="007C7513"/>
    <w:rsid w:val="007D7E46"/>
    <w:rsid w:val="007E011C"/>
    <w:rsid w:val="007F027B"/>
    <w:rsid w:val="008045A3"/>
    <w:rsid w:val="00804A91"/>
    <w:rsid w:val="0082259F"/>
    <w:rsid w:val="008246A1"/>
    <w:rsid w:val="00826613"/>
    <w:rsid w:val="00842675"/>
    <w:rsid w:val="00847822"/>
    <w:rsid w:val="008544A7"/>
    <w:rsid w:val="00855C03"/>
    <w:rsid w:val="008741B2"/>
    <w:rsid w:val="00893BF4"/>
    <w:rsid w:val="008A1FA5"/>
    <w:rsid w:val="008A6710"/>
    <w:rsid w:val="008B75FD"/>
    <w:rsid w:val="008B7D8A"/>
    <w:rsid w:val="008C1348"/>
    <w:rsid w:val="008D604D"/>
    <w:rsid w:val="008E404B"/>
    <w:rsid w:val="008F453A"/>
    <w:rsid w:val="008F6B5C"/>
    <w:rsid w:val="00907B93"/>
    <w:rsid w:val="00913BA4"/>
    <w:rsid w:val="00923EE3"/>
    <w:rsid w:val="00935D14"/>
    <w:rsid w:val="00943DD3"/>
    <w:rsid w:val="009713C5"/>
    <w:rsid w:val="009760A7"/>
    <w:rsid w:val="009A06FE"/>
    <w:rsid w:val="009A65AD"/>
    <w:rsid w:val="009D6634"/>
    <w:rsid w:val="00A1663B"/>
    <w:rsid w:val="00A24876"/>
    <w:rsid w:val="00A4486B"/>
    <w:rsid w:val="00A46684"/>
    <w:rsid w:val="00A479B3"/>
    <w:rsid w:val="00A540C8"/>
    <w:rsid w:val="00A6241C"/>
    <w:rsid w:val="00A6416D"/>
    <w:rsid w:val="00A71F4C"/>
    <w:rsid w:val="00A82AB0"/>
    <w:rsid w:val="00A84D06"/>
    <w:rsid w:val="00A86333"/>
    <w:rsid w:val="00A94D60"/>
    <w:rsid w:val="00AA275E"/>
    <w:rsid w:val="00AC6A0A"/>
    <w:rsid w:val="00AC72E9"/>
    <w:rsid w:val="00AD58CB"/>
    <w:rsid w:val="00B03C3D"/>
    <w:rsid w:val="00B07E0A"/>
    <w:rsid w:val="00B27C82"/>
    <w:rsid w:val="00B43B74"/>
    <w:rsid w:val="00B55867"/>
    <w:rsid w:val="00B60BB3"/>
    <w:rsid w:val="00B60E6C"/>
    <w:rsid w:val="00BB0C61"/>
    <w:rsid w:val="00BC31A8"/>
    <w:rsid w:val="00BF48CD"/>
    <w:rsid w:val="00BF7555"/>
    <w:rsid w:val="00C02874"/>
    <w:rsid w:val="00C0619E"/>
    <w:rsid w:val="00C11A3B"/>
    <w:rsid w:val="00C12AF7"/>
    <w:rsid w:val="00C15876"/>
    <w:rsid w:val="00C54A8F"/>
    <w:rsid w:val="00C91C7A"/>
    <w:rsid w:val="00CC09D6"/>
    <w:rsid w:val="00CD3A79"/>
    <w:rsid w:val="00CF235E"/>
    <w:rsid w:val="00CF4935"/>
    <w:rsid w:val="00D1674D"/>
    <w:rsid w:val="00D205B9"/>
    <w:rsid w:val="00D306F2"/>
    <w:rsid w:val="00D31734"/>
    <w:rsid w:val="00D32CEC"/>
    <w:rsid w:val="00D44481"/>
    <w:rsid w:val="00D636BA"/>
    <w:rsid w:val="00D721B9"/>
    <w:rsid w:val="00D735BD"/>
    <w:rsid w:val="00DB3753"/>
    <w:rsid w:val="00DC07FF"/>
    <w:rsid w:val="00DC3897"/>
    <w:rsid w:val="00DC4223"/>
    <w:rsid w:val="00DC70E7"/>
    <w:rsid w:val="00DF722F"/>
    <w:rsid w:val="00E11DDF"/>
    <w:rsid w:val="00E13B63"/>
    <w:rsid w:val="00E2407A"/>
    <w:rsid w:val="00E4076A"/>
    <w:rsid w:val="00E55C9D"/>
    <w:rsid w:val="00E70013"/>
    <w:rsid w:val="00E711F3"/>
    <w:rsid w:val="00E8644F"/>
    <w:rsid w:val="00E91C48"/>
    <w:rsid w:val="00EC71FD"/>
    <w:rsid w:val="00ED78BB"/>
    <w:rsid w:val="00EF1071"/>
    <w:rsid w:val="00EF116A"/>
    <w:rsid w:val="00EF1A33"/>
    <w:rsid w:val="00F16537"/>
    <w:rsid w:val="00F359B6"/>
    <w:rsid w:val="00F61194"/>
    <w:rsid w:val="00F616AA"/>
    <w:rsid w:val="00F67CBC"/>
    <w:rsid w:val="00F811F4"/>
    <w:rsid w:val="00FA3118"/>
    <w:rsid w:val="00FB205A"/>
    <w:rsid w:val="00FB3CE0"/>
    <w:rsid w:val="00FC1520"/>
    <w:rsid w:val="00FC335C"/>
    <w:rsid w:val="00FC6CDD"/>
    <w:rsid w:val="00FC6D8F"/>
    <w:rsid w:val="00FD319B"/>
    <w:rsid w:val="00FD41A5"/>
    <w:rsid w:val="00FD6D71"/>
    <w:rsid w:val="00FD79BD"/>
    <w:rsid w:val="00FE1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59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59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D87D7-9A92-4919-9D76-11CBB7BDB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9</Pages>
  <Words>2989</Words>
  <Characters>18747</Characters>
  <Application>Microsoft Office Word</Application>
  <DocSecurity>0</DocSecurity>
  <Lines>1249</Lines>
  <Paragraphs>6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66</cp:revision>
  <cp:lastPrinted>2017-11-30T10:36:00Z</cp:lastPrinted>
  <dcterms:created xsi:type="dcterms:W3CDTF">2016-09-30T15:28:00Z</dcterms:created>
  <dcterms:modified xsi:type="dcterms:W3CDTF">2018-01-24T11:26:00Z</dcterms:modified>
</cp:coreProperties>
</file>